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371233" w14:textId="77777777" w:rsidR="00415FCD" w:rsidRDefault="00415FCD" w:rsidP="000E69BB">
      <w:pPr>
        <w:spacing w:afterLines="120" w:after="288"/>
        <w:ind w:firstLine="284"/>
        <w:jc w:val="both"/>
        <w:rPr>
          <w:b/>
          <w:color w:val="000000" w:themeColor="text1"/>
          <w:sz w:val="24"/>
          <w:szCs w:val="24"/>
          <w:lang w:val="en-CA"/>
        </w:rPr>
      </w:pPr>
      <w:bookmarkStart w:id="0" w:name="_Hlk223173830"/>
    </w:p>
    <w:p w14:paraId="50EA9171" w14:textId="77777777" w:rsidR="00E74738" w:rsidRDefault="00E74738" w:rsidP="000E69BB">
      <w:pPr>
        <w:spacing w:afterLines="120" w:after="288"/>
        <w:ind w:firstLine="284"/>
        <w:jc w:val="both"/>
        <w:rPr>
          <w:b/>
          <w:color w:val="000000" w:themeColor="text1"/>
          <w:sz w:val="24"/>
          <w:szCs w:val="24"/>
          <w:lang w:val="en-CA"/>
        </w:rPr>
      </w:pPr>
    </w:p>
    <w:p w14:paraId="47452257" w14:textId="77777777" w:rsidR="00E74738" w:rsidRDefault="00E74738" w:rsidP="000E69BB">
      <w:pPr>
        <w:spacing w:afterLines="120" w:after="288"/>
        <w:ind w:firstLine="284"/>
        <w:jc w:val="both"/>
        <w:rPr>
          <w:b/>
          <w:color w:val="000000" w:themeColor="text1"/>
          <w:sz w:val="24"/>
          <w:szCs w:val="24"/>
          <w:lang w:val="en-CA"/>
        </w:rPr>
      </w:pPr>
    </w:p>
    <w:p w14:paraId="2B1173A3" w14:textId="77777777" w:rsidR="00E74738" w:rsidRDefault="00E74738" w:rsidP="000E69BB">
      <w:pPr>
        <w:spacing w:afterLines="120" w:after="288"/>
        <w:ind w:firstLine="284"/>
        <w:jc w:val="both"/>
        <w:rPr>
          <w:b/>
          <w:color w:val="000000" w:themeColor="text1"/>
          <w:sz w:val="24"/>
          <w:szCs w:val="24"/>
          <w:lang w:val="en-CA"/>
        </w:rPr>
      </w:pPr>
    </w:p>
    <w:p w14:paraId="7C096B6F" w14:textId="77777777" w:rsidR="00E74738" w:rsidRDefault="00E74738" w:rsidP="000E69BB">
      <w:pPr>
        <w:spacing w:afterLines="120" w:after="288"/>
        <w:ind w:firstLine="284"/>
        <w:jc w:val="both"/>
        <w:rPr>
          <w:b/>
          <w:color w:val="000000" w:themeColor="text1"/>
          <w:sz w:val="24"/>
          <w:szCs w:val="24"/>
          <w:lang w:val="en-CA"/>
        </w:rPr>
      </w:pPr>
    </w:p>
    <w:p w14:paraId="04190F0A" w14:textId="77777777" w:rsidR="00E74738" w:rsidRDefault="00E74738" w:rsidP="000E69BB">
      <w:pPr>
        <w:spacing w:afterLines="120" w:after="288"/>
        <w:ind w:firstLine="284"/>
        <w:jc w:val="both"/>
        <w:rPr>
          <w:b/>
          <w:color w:val="000000" w:themeColor="text1"/>
          <w:sz w:val="24"/>
          <w:szCs w:val="24"/>
          <w:lang w:val="en-CA"/>
        </w:rPr>
      </w:pPr>
    </w:p>
    <w:p w14:paraId="19A955D9" w14:textId="77777777" w:rsidR="00415FCD" w:rsidRPr="00E74738" w:rsidRDefault="00415FCD" w:rsidP="000E69BB">
      <w:pPr>
        <w:spacing w:afterLines="120" w:after="288"/>
        <w:ind w:firstLine="284"/>
        <w:jc w:val="center"/>
        <w:rPr>
          <w:b/>
          <w:color w:val="000000" w:themeColor="text1"/>
          <w:sz w:val="32"/>
          <w:szCs w:val="32"/>
          <w:lang w:val="en-CA"/>
        </w:rPr>
      </w:pPr>
      <w:r w:rsidRPr="00E74738">
        <w:rPr>
          <w:b/>
          <w:color w:val="000000" w:themeColor="text1"/>
          <w:sz w:val="32"/>
          <w:szCs w:val="32"/>
          <w:lang w:val="en-CA"/>
        </w:rPr>
        <w:t>CHAPTER ONE</w:t>
      </w:r>
    </w:p>
    <w:p w14:paraId="104F2141" w14:textId="77777777" w:rsidR="00415FCD" w:rsidRPr="00E74738" w:rsidRDefault="00415FCD" w:rsidP="000E69BB">
      <w:pPr>
        <w:spacing w:afterLines="120" w:after="288"/>
        <w:ind w:firstLine="284"/>
        <w:jc w:val="center"/>
        <w:rPr>
          <w:b/>
          <w:color w:val="000000" w:themeColor="text1"/>
          <w:sz w:val="24"/>
          <w:szCs w:val="24"/>
          <w:lang w:val="en-CA"/>
        </w:rPr>
      </w:pPr>
      <w:r w:rsidRPr="00E74738">
        <w:rPr>
          <w:b/>
          <w:color w:val="000000" w:themeColor="text1"/>
          <w:sz w:val="24"/>
          <w:szCs w:val="24"/>
          <w:lang w:val="en-CA"/>
        </w:rPr>
        <w:t>CROP CIRCLES</w:t>
      </w:r>
    </w:p>
    <w:p w14:paraId="46BB6FAA" w14:textId="77777777" w:rsidR="00415FCD" w:rsidRPr="00E74738" w:rsidRDefault="00415FCD" w:rsidP="000E69BB">
      <w:pPr>
        <w:spacing w:afterLines="120" w:after="288"/>
        <w:ind w:firstLine="284"/>
        <w:jc w:val="both"/>
        <w:rPr>
          <w:color w:val="000000" w:themeColor="text1"/>
          <w:sz w:val="24"/>
          <w:szCs w:val="24"/>
          <w:lang w:val="en-CA"/>
        </w:rPr>
      </w:pPr>
    </w:p>
    <w:p w14:paraId="1FB79750" w14:textId="7777777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Tasha breathed in the cold, crisp air. She’d come to the Marmot Basin to do some skiing. In February, the slopes at Jasper were fast and well groomed, and, best of all, the tourist presence was minimal. That was the thing about Jasper:  it was hard to get to and usually only locals, or those in the know, would bother to make the </w:t>
      </w:r>
      <w:proofErr w:type="gramStart"/>
      <w:r w:rsidRPr="00E74738">
        <w:rPr>
          <w:color w:val="000000" w:themeColor="text1"/>
          <w:sz w:val="24"/>
          <w:szCs w:val="24"/>
          <w:lang w:val="en-CA"/>
        </w:rPr>
        <w:t>three hour</w:t>
      </w:r>
      <w:proofErr w:type="gramEnd"/>
      <w:r w:rsidRPr="00E74738">
        <w:rPr>
          <w:color w:val="000000" w:themeColor="text1"/>
          <w:sz w:val="24"/>
          <w:szCs w:val="24"/>
          <w:lang w:val="en-CA"/>
        </w:rPr>
        <w:t xml:space="preserve"> drive from Edmonton.  </w:t>
      </w:r>
    </w:p>
    <w:p w14:paraId="6134A7A2" w14:textId="3B2FB489" w:rsidR="00415FCD" w:rsidRPr="00E74738" w:rsidRDefault="007418BB"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e light falling</w:t>
      </w:r>
      <w:r w:rsidR="00415FCD" w:rsidRPr="00E74738">
        <w:rPr>
          <w:color w:val="000000" w:themeColor="text1"/>
          <w:sz w:val="24"/>
          <w:szCs w:val="24"/>
          <w:lang w:val="en-CA"/>
        </w:rPr>
        <w:t xml:space="preserve"> snow sparkled in the lights on the towers. </w:t>
      </w:r>
      <w:r w:rsidRPr="00E74738">
        <w:rPr>
          <w:color w:val="000000" w:themeColor="text1"/>
          <w:sz w:val="24"/>
          <w:szCs w:val="24"/>
          <w:lang w:val="en-CA"/>
        </w:rPr>
        <w:t>Higher up, t</w:t>
      </w:r>
      <w:r w:rsidR="00415FCD" w:rsidRPr="00E74738">
        <w:rPr>
          <w:color w:val="000000" w:themeColor="text1"/>
          <w:sz w:val="24"/>
          <w:szCs w:val="24"/>
          <w:lang w:val="en-CA"/>
        </w:rPr>
        <w:t xml:space="preserve">he brilliance of the stars unencumbered by city lights made night skiing a special wonder in the </w:t>
      </w:r>
      <w:proofErr w:type="gramStart"/>
      <w:r w:rsidR="00415FCD" w:rsidRPr="00E74738">
        <w:rPr>
          <w:color w:val="000000" w:themeColor="text1"/>
          <w:sz w:val="24"/>
          <w:szCs w:val="24"/>
          <w:lang w:val="en-CA"/>
        </w:rPr>
        <w:t>crystal clear</w:t>
      </w:r>
      <w:proofErr w:type="gramEnd"/>
      <w:r w:rsidR="00415FCD" w:rsidRPr="00E74738">
        <w:rPr>
          <w:color w:val="000000" w:themeColor="text1"/>
          <w:sz w:val="24"/>
          <w:szCs w:val="24"/>
          <w:lang w:val="en-CA"/>
        </w:rPr>
        <w:t xml:space="preserve"> s</w:t>
      </w:r>
      <w:r w:rsidRPr="00E74738">
        <w:rPr>
          <w:color w:val="000000" w:themeColor="text1"/>
          <w:sz w:val="24"/>
          <w:szCs w:val="24"/>
          <w:lang w:val="en-CA"/>
        </w:rPr>
        <w:t>kies of the Rockies. It would’</w:t>
      </w:r>
      <w:r w:rsidR="00415FCD" w:rsidRPr="00E74738">
        <w:rPr>
          <w:color w:val="000000" w:themeColor="text1"/>
          <w:sz w:val="24"/>
          <w:szCs w:val="24"/>
          <w:lang w:val="en-CA"/>
        </w:rPr>
        <w:t>ve been a moment to remember if it hadn’t been for the rowdy bunch in front of her. The eight young men were all recounting past exploits on their favourite slope. Loudly.  Tasha sighed: even the snow couldn’t muffle the shouting between the two groups</w:t>
      </w:r>
      <w:r w:rsidRPr="00E74738">
        <w:rPr>
          <w:color w:val="000000" w:themeColor="text1"/>
          <w:sz w:val="24"/>
          <w:szCs w:val="24"/>
          <w:lang w:val="en-CA"/>
        </w:rPr>
        <w:t xml:space="preserve"> on the lifts</w:t>
      </w:r>
      <w:r w:rsidR="00415FCD" w:rsidRPr="00E74738">
        <w:rPr>
          <w:color w:val="000000" w:themeColor="text1"/>
          <w:sz w:val="24"/>
          <w:szCs w:val="24"/>
          <w:lang w:val="en-CA"/>
        </w:rPr>
        <w:t>. At least, they were together</w:t>
      </w:r>
      <w:r w:rsidR="002239AB" w:rsidRPr="00E74738">
        <w:rPr>
          <w:color w:val="000000" w:themeColor="text1"/>
          <w:sz w:val="24"/>
          <w:szCs w:val="24"/>
          <w:lang w:val="en-CA"/>
        </w:rPr>
        <w:t>,</w:t>
      </w:r>
      <w:r w:rsidR="00415FCD" w:rsidRPr="00E74738">
        <w:rPr>
          <w:color w:val="000000" w:themeColor="text1"/>
          <w:sz w:val="24"/>
          <w:szCs w:val="24"/>
          <w:lang w:val="en-CA"/>
        </w:rPr>
        <w:t xml:space="preserve"> and she didn’t have to engage in conversation on the way up the mountain. </w:t>
      </w:r>
      <w:r w:rsidRPr="00E74738">
        <w:rPr>
          <w:color w:val="000000" w:themeColor="text1"/>
          <w:sz w:val="24"/>
          <w:szCs w:val="24"/>
          <w:lang w:val="en-CA"/>
        </w:rPr>
        <w:t>All week, she’d had the slopes</w:t>
      </w:r>
      <w:r w:rsidR="00415FCD" w:rsidRPr="00E74738">
        <w:rPr>
          <w:color w:val="000000" w:themeColor="text1"/>
          <w:sz w:val="24"/>
          <w:szCs w:val="24"/>
          <w:lang w:val="en-CA"/>
        </w:rPr>
        <w:t xml:space="preserve"> to herself, mostly, and she’d expected the same tonight.</w:t>
      </w:r>
    </w:p>
    <w:p w14:paraId="3C0FEE4F" w14:textId="3192979F"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Wha</w:t>
      </w:r>
      <w:r w:rsidR="007418BB" w:rsidRPr="00E74738">
        <w:rPr>
          <w:color w:val="000000" w:themeColor="text1"/>
          <w:sz w:val="24"/>
          <w:szCs w:val="24"/>
          <w:lang w:val="en-CA"/>
        </w:rPr>
        <w:t>t was I thinking?” she murmured</w:t>
      </w:r>
      <w:r w:rsidRPr="00E74738">
        <w:rPr>
          <w:color w:val="000000" w:themeColor="text1"/>
          <w:sz w:val="24"/>
          <w:szCs w:val="24"/>
          <w:lang w:val="en-CA"/>
        </w:rPr>
        <w:t xml:space="preserve">, shaking her head. She wasn’t going to let the group of </w:t>
      </w:r>
      <w:r w:rsidR="007418BB" w:rsidRPr="00E74738">
        <w:rPr>
          <w:color w:val="000000" w:themeColor="text1"/>
          <w:sz w:val="24"/>
          <w:szCs w:val="24"/>
          <w:lang w:val="en-CA"/>
        </w:rPr>
        <w:t xml:space="preserve">juvenile </w:t>
      </w:r>
      <w:r w:rsidRPr="00E74738">
        <w:rPr>
          <w:color w:val="000000" w:themeColor="text1"/>
          <w:sz w:val="24"/>
          <w:szCs w:val="24"/>
          <w:lang w:val="en-CA"/>
        </w:rPr>
        <w:t>snowboarders ruin her last night. She had a plan: she’d select her slope based on their selection. She’d ski where they didn’t.</w:t>
      </w:r>
    </w:p>
    <w:p w14:paraId="4A361B39" w14:textId="302DC071"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Satisfied with her decision, </w:t>
      </w:r>
      <w:r w:rsidR="00977C7C" w:rsidRPr="00E74738">
        <w:rPr>
          <w:color w:val="000000" w:themeColor="text1"/>
          <w:sz w:val="24"/>
          <w:szCs w:val="24"/>
          <w:lang w:val="en-CA"/>
        </w:rPr>
        <w:t>Tasha</w:t>
      </w:r>
      <w:r w:rsidRPr="00E74738">
        <w:rPr>
          <w:color w:val="000000" w:themeColor="text1"/>
          <w:sz w:val="24"/>
          <w:szCs w:val="24"/>
          <w:lang w:val="en-CA"/>
        </w:rPr>
        <w:t xml:space="preserve"> ignored them and leaned back to enjoy the view. Soon enough, she was lifting the safety bar up and back. She skied off the lift, scanning the ground for wide, flat tracks of flattened snow. They curved to the left, so she went right. She used her poles to propel </w:t>
      </w:r>
      <w:r w:rsidR="002239AB" w:rsidRPr="00E74738">
        <w:rPr>
          <w:color w:val="000000" w:themeColor="text1"/>
          <w:sz w:val="24"/>
          <w:szCs w:val="24"/>
          <w:lang w:val="en-CA"/>
        </w:rPr>
        <w:t xml:space="preserve">herself </w:t>
      </w:r>
      <w:r w:rsidRPr="00E74738">
        <w:rPr>
          <w:color w:val="000000" w:themeColor="text1"/>
          <w:sz w:val="24"/>
          <w:szCs w:val="24"/>
          <w:lang w:val="en-CA"/>
        </w:rPr>
        <w:t xml:space="preserve">to the top of the slope. She adjusted her goggles, tightened her grip on the pole handles, took a deep breath and bent her knees before pushing off.   </w:t>
      </w:r>
    </w:p>
    <w:p w14:paraId="18BF4156" w14:textId="663C6C44"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e powder was about three inches deep. It was just enough to make it a fun run. Tasha zigzagged her way down the slope, not challenging herself</w:t>
      </w:r>
      <w:r w:rsidR="002239AB" w:rsidRPr="00E74738">
        <w:rPr>
          <w:color w:val="000000" w:themeColor="text1"/>
          <w:sz w:val="24"/>
          <w:szCs w:val="24"/>
          <w:lang w:val="en-CA"/>
        </w:rPr>
        <w:t>,</w:t>
      </w:r>
      <w:r w:rsidRPr="00E74738">
        <w:rPr>
          <w:color w:val="000000" w:themeColor="text1"/>
          <w:sz w:val="24"/>
          <w:szCs w:val="24"/>
          <w:lang w:val="en-CA"/>
        </w:rPr>
        <w:t xml:space="preserve"> just enjoying the moment.</w:t>
      </w:r>
    </w:p>
    <w:p w14:paraId="7C3A3BBB" w14:textId="7777777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Yippee!” “Woo!” “Make a hole!” </w:t>
      </w:r>
    </w:p>
    <w:p w14:paraId="61127DAD" w14:textId="7C0E2A68"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Tasha didn’t have to turn around to know that the group of snowboarders was coming down behind her. She’d either misjudged their slope choice or they’d crossed over to this one. She slowed and moved aside to let them barrel through.  </w:t>
      </w:r>
    </w:p>
    <w:p w14:paraId="1D6C42B9" w14:textId="094E24BE"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She’d learned the hard way that </w:t>
      </w:r>
      <w:r w:rsidR="002239AB" w:rsidRPr="00E74738">
        <w:rPr>
          <w:color w:val="000000" w:themeColor="text1"/>
          <w:sz w:val="24"/>
          <w:szCs w:val="24"/>
          <w:lang w:val="en-CA"/>
        </w:rPr>
        <w:t xml:space="preserve">this </w:t>
      </w:r>
      <w:r w:rsidRPr="00E74738">
        <w:rPr>
          <w:color w:val="000000" w:themeColor="text1"/>
          <w:sz w:val="24"/>
          <w:szCs w:val="24"/>
          <w:lang w:val="en-CA"/>
        </w:rPr>
        <w:t>group of snowboarders had a pack mentality</w:t>
      </w:r>
      <w:r w:rsidR="002239AB" w:rsidRPr="00E74738">
        <w:rPr>
          <w:color w:val="000000" w:themeColor="text1"/>
          <w:sz w:val="24"/>
          <w:szCs w:val="24"/>
          <w:lang w:val="en-CA"/>
        </w:rPr>
        <w:t>,</w:t>
      </w:r>
      <w:r w:rsidRPr="00E74738">
        <w:rPr>
          <w:color w:val="000000" w:themeColor="text1"/>
          <w:sz w:val="24"/>
          <w:szCs w:val="24"/>
          <w:lang w:val="en-CA"/>
        </w:rPr>
        <w:t xml:space="preserve"> and she didn’t want to become their latest casualty. She’d almost made it to the side when one of them lost control and came straight at her. She tried to move out of his way</w:t>
      </w:r>
      <w:r w:rsidR="002239AB" w:rsidRPr="00E74738">
        <w:rPr>
          <w:color w:val="000000" w:themeColor="text1"/>
          <w:sz w:val="24"/>
          <w:szCs w:val="24"/>
          <w:lang w:val="en-CA"/>
        </w:rPr>
        <w:t>,</w:t>
      </w:r>
      <w:r w:rsidRPr="00E74738">
        <w:rPr>
          <w:color w:val="000000" w:themeColor="text1"/>
          <w:sz w:val="24"/>
          <w:szCs w:val="24"/>
          <w:lang w:val="en-CA"/>
        </w:rPr>
        <w:t xml:space="preserve"> but only succeeded in making herself a bigger target for him to latch onto. They both wound up sprawled in the snow.  </w:t>
      </w:r>
    </w:p>
    <w:p w14:paraId="5D4863C2" w14:textId="428CE150"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Hey.  That was pretty cool.”  His weight flattened her down-filled suit. “Wouldn’t mind landing on you anytime.”  He leered and tried to cop a feel, using the excuse of trying to get up. “Ouch.”  Tasha had planted the tip of her pole in his leg. “Sorry,” she said with exquisite innocence.</w:t>
      </w:r>
    </w:p>
    <w:p w14:paraId="3D27FE4A" w14:textId="6EB0F582"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Right, whatever,” he said disgustedly. He got up easily</w:t>
      </w:r>
      <w:r w:rsidR="002239AB" w:rsidRPr="00E74738">
        <w:rPr>
          <w:color w:val="000000" w:themeColor="text1"/>
          <w:sz w:val="24"/>
          <w:szCs w:val="24"/>
          <w:lang w:val="en-CA"/>
        </w:rPr>
        <w:t>,</w:t>
      </w:r>
      <w:r w:rsidRPr="00E74738">
        <w:rPr>
          <w:color w:val="000000" w:themeColor="text1"/>
          <w:sz w:val="24"/>
          <w:szCs w:val="24"/>
          <w:lang w:val="en-CA"/>
        </w:rPr>
        <w:t xml:space="preserve"> hopped over the slope and started down to rejoin his buddies.</w:t>
      </w:r>
    </w:p>
    <w:p w14:paraId="42533D8A" w14:textId="15C7716B"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Tasha was still lying flat in the snow. She lifted her head to watch him go.  </w:t>
      </w:r>
    </w:p>
    <w:p w14:paraId="0E6CBD1D" w14:textId="2CADB0B4"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So much for gentlemanly conduct,” she murmured and fell back against the snow. She shook her head and laughed at herself. What did she expect? She took a deep breath and sat up, rolled to put her skis below her on the slope. She was about to stand when she felt dizzy, really dizzy. She sat back down and took some deep breaths. She was feeling nauseous. The edges of her peripheral vision started closing in on her until there was only formless white. Her last thought was: why didn’t I hear the avalanche?</w:t>
      </w:r>
    </w:p>
    <w:p w14:paraId="7C9FBD2D" w14:textId="7777777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w:t>
      </w:r>
    </w:p>
    <w:p w14:paraId="172957AB" w14:textId="1B9F86C1"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Denar and his flight </w:t>
      </w:r>
      <w:r w:rsidR="00BE74BA" w:rsidRPr="00E74738">
        <w:rPr>
          <w:color w:val="000000" w:themeColor="text1"/>
          <w:sz w:val="24"/>
          <w:szCs w:val="24"/>
          <w:lang w:val="en-CA"/>
        </w:rPr>
        <w:t xml:space="preserve">were returning home after mediating </w:t>
      </w:r>
      <w:r w:rsidRPr="00E74738">
        <w:rPr>
          <w:color w:val="000000" w:themeColor="text1"/>
          <w:sz w:val="24"/>
          <w:szCs w:val="24"/>
          <w:lang w:val="en-CA"/>
        </w:rPr>
        <w:t xml:space="preserve">a dispute at the village of Crowin.  Ten large warriors tended to make the locals mind their manners, lest violence erupt with them on the wrong side. The warriors were now flying </w:t>
      </w:r>
      <w:r w:rsidR="002239AB" w:rsidRPr="00E74738">
        <w:rPr>
          <w:color w:val="000000" w:themeColor="text1"/>
          <w:sz w:val="24"/>
          <w:szCs w:val="24"/>
          <w:lang w:val="en-CA"/>
        </w:rPr>
        <w:t>on long-</w:t>
      </w:r>
      <w:r w:rsidRPr="00E74738">
        <w:rPr>
          <w:color w:val="000000" w:themeColor="text1"/>
          <w:sz w:val="24"/>
          <w:szCs w:val="24"/>
          <w:lang w:val="en-CA"/>
        </w:rPr>
        <w:t xml:space="preserve">range patrol. It was quite tedious, but never boring. A </w:t>
      </w:r>
      <w:r w:rsidR="002239AB" w:rsidRPr="00E74738">
        <w:rPr>
          <w:color w:val="000000" w:themeColor="text1"/>
          <w:sz w:val="24"/>
          <w:szCs w:val="24"/>
          <w:lang w:val="en-CA"/>
        </w:rPr>
        <w:t>Grigor</w:t>
      </w:r>
      <w:r w:rsidRPr="00E74738">
        <w:rPr>
          <w:color w:val="000000" w:themeColor="text1"/>
          <w:sz w:val="24"/>
          <w:szCs w:val="24"/>
          <w:lang w:val="en-CA"/>
        </w:rPr>
        <w:t xml:space="preserve"> couldn’t think that way. You had to be alert for any anomaly. This was </w:t>
      </w:r>
      <w:r w:rsidR="002239AB" w:rsidRPr="00E74738">
        <w:rPr>
          <w:color w:val="000000" w:themeColor="text1"/>
          <w:sz w:val="24"/>
          <w:szCs w:val="24"/>
          <w:lang w:val="en-CA"/>
        </w:rPr>
        <w:t>why</w:t>
      </w:r>
      <w:r w:rsidRPr="00E74738">
        <w:rPr>
          <w:color w:val="000000" w:themeColor="text1"/>
          <w:sz w:val="24"/>
          <w:szCs w:val="24"/>
          <w:lang w:val="en-CA"/>
        </w:rPr>
        <w:t xml:space="preserve"> Denar often changed their patrol area. His flight knew every corner of Be’aku. There might be some very odd things</w:t>
      </w:r>
      <w:r w:rsidR="002239AB" w:rsidRPr="00E74738">
        <w:rPr>
          <w:color w:val="000000" w:themeColor="text1"/>
          <w:sz w:val="24"/>
          <w:szCs w:val="24"/>
          <w:lang w:val="en-CA"/>
        </w:rPr>
        <w:t>,</w:t>
      </w:r>
      <w:r w:rsidRPr="00E74738">
        <w:rPr>
          <w:color w:val="000000" w:themeColor="text1"/>
          <w:sz w:val="24"/>
          <w:szCs w:val="24"/>
          <w:lang w:val="en-CA"/>
        </w:rPr>
        <w:t xml:space="preserve"> but his </w:t>
      </w:r>
      <w:r w:rsidR="002239AB" w:rsidRPr="00E74738">
        <w:rPr>
          <w:color w:val="000000" w:themeColor="text1"/>
          <w:sz w:val="24"/>
          <w:szCs w:val="24"/>
          <w:lang w:val="en-CA"/>
        </w:rPr>
        <w:t>Grigor</w:t>
      </w:r>
      <w:r w:rsidRPr="00E74738">
        <w:rPr>
          <w:color w:val="000000" w:themeColor="text1"/>
          <w:sz w:val="24"/>
          <w:szCs w:val="24"/>
          <w:lang w:val="en-CA"/>
        </w:rPr>
        <w:t xml:space="preserve"> knew them all and could tell the difference between oddities known in the region from true anomalies.</w:t>
      </w:r>
    </w:p>
    <w:p w14:paraId="2814F963" w14:textId="3BDD08EF"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They were flying </w:t>
      </w:r>
      <w:r w:rsidR="00BE74BA" w:rsidRPr="00E74738">
        <w:rPr>
          <w:color w:val="000000" w:themeColor="text1"/>
          <w:sz w:val="24"/>
          <w:szCs w:val="24"/>
          <w:lang w:val="en-CA"/>
        </w:rPr>
        <w:t>in the general direction</w:t>
      </w:r>
      <w:r w:rsidRPr="00E74738">
        <w:rPr>
          <w:color w:val="000000" w:themeColor="text1"/>
          <w:sz w:val="24"/>
          <w:szCs w:val="24"/>
          <w:lang w:val="en-CA"/>
        </w:rPr>
        <w:t xml:space="preserve"> of </w:t>
      </w:r>
      <w:r w:rsidR="00BE74BA" w:rsidRPr="00E74738">
        <w:rPr>
          <w:color w:val="000000" w:themeColor="text1"/>
          <w:sz w:val="24"/>
          <w:szCs w:val="24"/>
          <w:lang w:val="en-CA"/>
        </w:rPr>
        <w:t xml:space="preserve">Tykearon </w:t>
      </w:r>
      <w:r w:rsidRPr="00E74738">
        <w:rPr>
          <w:color w:val="000000" w:themeColor="text1"/>
          <w:sz w:val="24"/>
          <w:szCs w:val="24"/>
          <w:lang w:val="en-CA"/>
        </w:rPr>
        <w:t xml:space="preserve">when </w:t>
      </w:r>
      <w:r w:rsidR="00BE74BA" w:rsidRPr="00E74738">
        <w:rPr>
          <w:color w:val="000000" w:themeColor="text1"/>
          <w:sz w:val="24"/>
          <w:szCs w:val="24"/>
          <w:lang w:val="en-CA"/>
        </w:rPr>
        <w:t xml:space="preserve">Jorum, Denar’s wing second, </w:t>
      </w:r>
      <w:r w:rsidRPr="00E74738">
        <w:rPr>
          <w:color w:val="000000" w:themeColor="text1"/>
          <w:sz w:val="24"/>
          <w:szCs w:val="24"/>
          <w:lang w:val="en-CA"/>
        </w:rPr>
        <w:t>called out a</w:t>
      </w:r>
      <w:r w:rsidR="002239AB" w:rsidRPr="00E74738">
        <w:rPr>
          <w:color w:val="000000" w:themeColor="text1"/>
          <w:sz w:val="24"/>
          <w:szCs w:val="24"/>
          <w:lang w:val="en-CA"/>
        </w:rPr>
        <w:t>n</w:t>
      </w:r>
      <w:r w:rsidRPr="00E74738">
        <w:rPr>
          <w:color w:val="000000" w:themeColor="text1"/>
          <w:sz w:val="24"/>
          <w:szCs w:val="24"/>
          <w:lang w:val="en-CA"/>
        </w:rPr>
        <w:t xml:space="preserve"> alert.  </w:t>
      </w:r>
    </w:p>
    <w:p w14:paraId="47B022A1" w14:textId="2C4B3449" w:rsidR="00415FCD" w:rsidRPr="00E74738" w:rsidRDefault="00415FCD" w:rsidP="000E69BB">
      <w:pPr>
        <w:spacing w:afterLines="120" w:after="288"/>
        <w:ind w:firstLine="284"/>
        <w:jc w:val="both"/>
        <w:rPr>
          <w:i/>
          <w:color w:val="000000" w:themeColor="text1"/>
          <w:sz w:val="24"/>
          <w:szCs w:val="24"/>
          <w:lang w:val="en-CA"/>
        </w:rPr>
      </w:pPr>
      <w:r w:rsidRPr="00E74738">
        <w:rPr>
          <w:i/>
          <w:color w:val="000000" w:themeColor="text1"/>
          <w:sz w:val="24"/>
          <w:szCs w:val="24"/>
          <w:lang w:val="en-CA"/>
        </w:rPr>
        <w:t xml:space="preserve">On the right. Towards Tykearon. What is that? </w:t>
      </w:r>
      <w:r w:rsidR="002239AB" w:rsidRPr="00E74738">
        <w:rPr>
          <w:i/>
          <w:color w:val="000000" w:themeColor="text1"/>
          <w:sz w:val="24"/>
          <w:szCs w:val="24"/>
          <w:lang w:val="en-CA"/>
        </w:rPr>
        <w:t>I’ve never seen anything like it.</w:t>
      </w:r>
    </w:p>
    <w:p w14:paraId="4B2D6842" w14:textId="77777777" w:rsidR="00415FCD" w:rsidRPr="00E74738" w:rsidRDefault="00415FCD" w:rsidP="000E69BB">
      <w:pPr>
        <w:spacing w:afterLines="120" w:after="288"/>
        <w:ind w:firstLine="284"/>
        <w:jc w:val="both"/>
        <w:rPr>
          <w:i/>
          <w:color w:val="000000" w:themeColor="text1"/>
          <w:sz w:val="24"/>
          <w:szCs w:val="24"/>
          <w:lang w:val="en-CA"/>
        </w:rPr>
      </w:pPr>
      <w:r w:rsidRPr="00E74738">
        <w:rPr>
          <w:i/>
          <w:color w:val="000000" w:themeColor="text1"/>
          <w:sz w:val="24"/>
          <w:szCs w:val="24"/>
          <w:lang w:val="en-CA"/>
        </w:rPr>
        <w:t xml:space="preserve">Not a tornado. Wrong shape. Wrong colour, </w:t>
      </w:r>
      <w:r w:rsidRPr="00E74738">
        <w:rPr>
          <w:color w:val="000000" w:themeColor="text1"/>
          <w:sz w:val="24"/>
          <w:szCs w:val="24"/>
          <w:lang w:val="en-CA"/>
        </w:rPr>
        <w:t>Denar agreed.</w:t>
      </w:r>
    </w:p>
    <w:p w14:paraId="280589CA" w14:textId="185ABC66" w:rsidR="0090039A"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e flight changed direction and</w:t>
      </w:r>
      <w:r w:rsidR="00BE74BA" w:rsidRPr="00E74738">
        <w:rPr>
          <w:color w:val="000000" w:themeColor="text1"/>
          <w:sz w:val="24"/>
          <w:szCs w:val="24"/>
          <w:lang w:val="en-CA"/>
        </w:rPr>
        <w:t xml:space="preserve"> configuration</w:t>
      </w:r>
      <w:r w:rsidRPr="00E74738">
        <w:rPr>
          <w:color w:val="000000" w:themeColor="text1"/>
          <w:sz w:val="24"/>
          <w:szCs w:val="24"/>
          <w:lang w:val="en-CA"/>
        </w:rPr>
        <w:t xml:space="preserve">. The </w:t>
      </w:r>
      <w:r w:rsidR="002239AB" w:rsidRPr="00E74738">
        <w:rPr>
          <w:color w:val="000000" w:themeColor="text1"/>
          <w:sz w:val="24"/>
          <w:szCs w:val="24"/>
          <w:lang w:val="en-CA"/>
        </w:rPr>
        <w:t>Grigor</w:t>
      </w:r>
      <w:r w:rsidRPr="00E74738">
        <w:rPr>
          <w:color w:val="000000" w:themeColor="text1"/>
          <w:sz w:val="24"/>
          <w:szCs w:val="24"/>
          <w:lang w:val="en-CA"/>
        </w:rPr>
        <w:t xml:space="preserve"> re-aligned themselves from patrol to battle formation. As they neared the village, they could all see that there was a hole in the fields. From the air, it was obvious that the vegetation had been crushed in a perfect circle.  </w:t>
      </w:r>
    </w:p>
    <w:p w14:paraId="7783CDBE" w14:textId="02B88A10" w:rsidR="0090039A" w:rsidRPr="00E74738" w:rsidRDefault="0090039A" w:rsidP="000E69BB">
      <w:pPr>
        <w:spacing w:afterLines="120" w:after="288"/>
        <w:ind w:firstLine="284"/>
        <w:jc w:val="both"/>
        <w:rPr>
          <w:color w:val="000000" w:themeColor="text1"/>
          <w:sz w:val="24"/>
          <w:szCs w:val="24"/>
          <w:lang w:val="en-CA"/>
        </w:rPr>
      </w:pPr>
      <w:r w:rsidRPr="00E74738">
        <w:rPr>
          <w:i/>
          <w:color w:val="000000" w:themeColor="text1"/>
          <w:sz w:val="24"/>
          <w:szCs w:val="24"/>
          <w:lang w:val="en-CA"/>
        </w:rPr>
        <w:t>Have any of you ever seen anything like this?</w:t>
      </w:r>
      <w:r w:rsidRPr="00E74738">
        <w:rPr>
          <w:color w:val="000000" w:themeColor="text1"/>
          <w:sz w:val="24"/>
          <w:szCs w:val="24"/>
          <w:lang w:val="en-CA"/>
        </w:rPr>
        <w:t xml:space="preserve"> Denar asked. He wasn’t surprised at the negative responses from his flight. </w:t>
      </w:r>
    </w:p>
    <w:p w14:paraId="1678D72E" w14:textId="77777777" w:rsidR="002C5E8D" w:rsidRPr="00E74738" w:rsidRDefault="002C5E8D" w:rsidP="000E69BB">
      <w:pPr>
        <w:spacing w:afterLines="120" w:after="288"/>
        <w:ind w:firstLine="284"/>
        <w:jc w:val="both"/>
        <w:rPr>
          <w:color w:val="000000" w:themeColor="text1"/>
          <w:sz w:val="24"/>
          <w:szCs w:val="24"/>
          <w:lang w:val="en-CA"/>
        </w:rPr>
      </w:pPr>
      <w:r w:rsidRPr="00E74738">
        <w:rPr>
          <w:i/>
          <w:color w:val="000000" w:themeColor="text1"/>
          <w:sz w:val="24"/>
          <w:szCs w:val="24"/>
          <w:lang w:val="en-CA"/>
        </w:rPr>
        <w:t>Well, we wanted something to break up the boredom</w:t>
      </w:r>
      <w:proofErr w:type="gramStart"/>
      <w:r w:rsidRPr="00E74738">
        <w:rPr>
          <w:i/>
          <w:color w:val="000000" w:themeColor="text1"/>
          <w:sz w:val="24"/>
          <w:szCs w:val="24"/>
          <w:lang w:val="en-CA"/>
        </w:rPr>
        <w:t xml:space="preserve">,” </w:t>
      </w:r>
      <w:r w:rsidRPr="00E74738">
        <w:rPr>
          <w:color w:val="000000" w:themeColor="text1"/>
          <w:sz w:val="24"/>
          <w:szCs w:val="24"/>
          <w:lang w:val="en-CA"/>
        </w:rPr>
        <w:t xml:space="preserve"> Jorum</w:t>
      </w:r>
      <w:proofErr w:type="gramEnd"/>
      <w:r w:rsidRPr="00E74738">
        <w:rPr>
          <w:color w:val="000000" w:themeColor="text1"/>
          <w:sz w:val="24"/>
          <w:szCs w:val="24"/>
          <w:lang w:val="en-CA"/>
        </w:rPr>
        <w:t xml:space="preserve"> quipped. </w:t>
      </w:r>
    </w:p>
    <w:p w14:paraId="34E3BB94" w14:textId="160A0C7A" w:rsidR="002C5E8D" w:rsidRPr="00E74738" w:rsidRDefault="002C5E8D" w:rsidP="000E69BB">
      <w:pPr>
        <w:spacing w:afterLines="120" w:after="288"/>
        <w:ind w:firstLine="284"/>
        <w:jc w:val="both"/>
        <w:rPr>
          <w:color w:val="000000" w:themeColor="text1"/>
          <w:sz w:val="24"/>
          <w:szCs w:val="24"/>
          <w:lang w:val="en-CA"/>
        </w:rPr>
      </w:pPr>
      <w:r w:rsidRPr="00E74738">
        <w:rPr>
          <w:i/>
          <w:color w:val="000000" w:themeColor="text1"/>
          <w:sz w:val="24"/>
          <w:szCs w:val="24"/>
          <w:lang w:val="en-CA"/>
        </w:rPr>
        <w:t>Yeah Denar, you never let us have any fun,”</w:t>
      </w:r>
      <w:r w:rsidRPr="00E74738">
        <w:rPr>
          <w:color w:val="000000" w:themeColor="text1"/>
          <w:sz w:val="24"/>
          <w:szCs w:val="24"/>
          <w:lang w:val="en-CA"/>
        </w:rPr>
        <w:t xml:space="preserve"> Marik added.</w:t>
      </w:r>
    </w:p>
    <w:p w14:paraId="1F9FFBA1" w14:textId="7E275F45" w:rsidR="002C5E8D" w:rsidRPr="00E74738" w:rsidRDefault="002C5E8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Denar mentally rolled his eyes at their antics. His flight was the best</w:t>
      </w:r>
      <w:r w:rsidR="002239AB" w:rsidRPr="00E74738">
        <w:rPr>
          <w:color w:val="000000" w:themeColor="text1"/>
          <w:sz w:val="24"/>
          <w:szCs w:val="24"/>
          <w:lang w:val="en-CA"/>
        </w:rPr>
        <w:t>,</w:t>
      </w:r>
      <w:r w:rsidRPr="00E74738">
        <w:rPr>
          <w:color w:val="000000" w:themeColor="text1"/>
          <w:sz w:val="24"/>
          <w:szCs w:val="24"/>
          <w:lang w:val="en-CA"/>
        </w:rPr>
        <w:t xml:space="preserve"> but sometimes</w:t>
      </w:r>
      <w:r w:rsidR="002239AB" w:rsidRPr="00E74738">
        <w:rPr>
          <w:color w:val="000000" w:themeColor="text1"/>
          <w:sz w:val="24"/>
          <w:szCs w:val="24"/>
          <w:lang w:val="en-CA"/>
        </w:rPr>
        <w:t xml:space="preserve"> his Grigor tried his patience.</w:t>
      </w:r>
      <w:r w:rsidRPr="00E74738">
        <w:rPr>
          <w:color w:val="000000" w:themeColor="text1"/>
          <w:sz w:val="24"/>
          <w:szCs w:val="24"/>
          <w:lang w:val="en-CA"/>
        </w:rPr>
        <w:t xml:space="preserve"> </w:t>
      </w:r>
    </w:p>
    <w:p w14:paraId="57850151" w14:textId="623FD918" w:rsidR="00415FCD" w:rsidRPr="00E74738" w:rsidRDefault="002C5E8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They approached the hole, spiralling down slowly to see the inside of the hollow from all angles. </w:t>
      </w:r>
      <w:r w:rsidR="00415FCD" w:rsidRPr="00E74738">
        <w:rPr>
          <w:color w:val="000000" w:themeColor="text1"/>
          <w:sz w:val="24"/>
          <w:szCs w:val="24"/>
          <w:lang w:val="en-CA"/>
        </w:rPr>
        <w:t xml:space="preserve">One of the villagers was lying in the middle. He wasn’t moving.  </w:t>
      </w:r>
    </w:p>
    <w:p w14:paraId="24905240" w14:textId="67ED21CB" w:rsidR="00EC7A43" w:rsidRPr="00E74738" w:rsidRDefault="002C5E8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e flight</w:t>
      </w:r>
      <w:r w:rsidR="00415FCD" w:rsidRPr="00E74738">
        <w:rPr>
          <w:color w:val="000000" w:themeColor="text1"/>
          <w:sz w:val="24"/>
          <w:szCs w:val="24"/>
          <w:lang w:val="en-CA"/>
        </w:rPr>
        <w:t xml:space="preserve"> followed their leader down to the field and changed forms from </w:t>
      </w:r>
      <w:r w:rsidR="002239AB" w:rsidRPr="00E74738">
        <w:rPr>
          <w:color w:val="000000" w:themeColor="text1"/>
          <w:sz w:val="24"/>
          <w:szCs w:val="24"/>
          <w:lang w:val="en-CA"/>
        </w:rPr>
        <w:t>Grigor</w:t>
      </w:r>
      <w:r w:rsidR="00415FCD" w:rsidRPr="00E74738">
        <w:rPr>
          <w:color w:val="000000" w:themeColor="text1"/>
          <w:sz w:val="24"/>
          <w:szCs w:val="24"/>
          <w:lang w:val="en-CA"/>
        </w:rPr>
        <w:t xml:space="preserve"> to </w:t>
      </w:r>
      <w:r w:rsidR="00EC7A43" w:rsidRPr="00E74738">
        <w:rPr>
          <w:color w:val="000000" w:themeColor="text1"/>
          <w:sz w:val="24"/>
          <w:szCs w:val="24"/>
          <w:lang w:val="en-CA"/>
        </w:rPr>
        <w:t>warrior</w:t>
      </w:r>
      <w:r w:rsidR="00415FCD" w:rsidRPr="00E74738">
        <w:rPr>
          <w:color w:val="000000" w:themeColor="text1"/>
          <w:sz w:val="24"/>
          <w:szCs w:val="24"/>
          <w:lang w:val="en-CA"/>
        </w:rPr>
        <w:t xml:space="preserve">. </w:t>
      </w:r>
      <w:r w:rsidR="00EC7A43" w:rsidRPr="00E74738">
        <w:rPr>
          <w:color w:val="000000" w:themeColor="text1"/>
          <w:sz w:val="24"/>
          <w:szCs w:val="24"/>
          <w:lang w:val="en-CA"/>
        </w:rPr>
        <w:t xml:space="preserve">Denar studied the man on the ground before approaching. It could be </w:t>
      </w:r>
      <w:r w:rsidR="002239AB" w:rsidRPr="00E74738">
        <w:rPr>
          <w:color w:val="000000" w:themeColor="text1"/>
          <w:sz w:val="24"/>
          <w:szCs w:val="24"/>
          <w:lang w:val="en-CA"/>
        </w:rPr>
        <w:t xml:space="preserve">a </w:t>
      </w:r>
      <w:r w:rsidR="00EC7A43" w:rsidRPr="00E74738">
        <w:rPr>
          <w:color w:val="000000" w:themeColor="text1"/>
          <w:sz w:val="24"/>
          <w:szCs w:val="24"/>
          <w:lang w:val="en-CA"/>
        </w:rPr>
        <w:t>trap, a working of the Shadow Masters.</w:t>
      </w:r>
    </w:p>
    <w:p w14:paraId="4FB02236" w14:textId="10951BE1"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e villager was lying on his side. He was dressed in a garment made of shiny red fabric. It was puffy as though it was filled with pillows. His lower legs were encased in hard casings</w:t>
      </w:r>
      <w:r w:rsidR="002239AB" w:rsidRPr="00E74738">
        <w:rPr>
          <w:color w:val="000000" w:themeColor="text1"/>
          <w:sz w:val="24"/>
          <w:szCs w:val="24"/>
          <w:lang w:val="en-CA"/>
        </w:rPr>
        <w:t>,</w:t>
      </w:r>
      <w:r w:rsidRPr="00E74738">
        <w:rPr>
          <w:color w:val="000000" w:themeColor="text1"/>
          <w:sz w:val="24"/>
          <w:szCs w:val="24"/>
          <w:lang w:val="en-CA"/>
        </w:rPr>
        <w:t xml:space="preserve"> and wood slats were attached to his feet. He’s obviously tried to defend himself as he had spears attached to his arms. What manner of punishment was this? The heat would weaken the man</w:t>
      </w:r>
      <w:r w:rsidR="002239AB" w:rsidRPr="00E74738">
        <w:rPr>
          <w:color w:val="000000" w:themeColor="text1"/>
          <w:sz w:val="24"/>
          <w:szCs w:val="24"/>
          <w:lang w:val="en-CA"/>
        </w:rPr>
        <w:t>,</w:t>
      </w:r>
      <w:r w:rsidRPr="00E74738">
        <w:rPr>
          <w:color w:val="000000" w:themeColor="text1"/>
          <w:sz w:val="24"/>
          <w:szCs w:val="24"/>
          <w:lang w:val="en-CA"/>
        </w:rPr>
        <w:t xml:space="preserve"> and he couldn’t walk with those things on his legs and feet. </w:t>
      </w:r>
      <w:r w:rsidR="00EC7A43" w:rsidRPr="00E74738">
        <w:rPr>
          <w:color w:val="000000" w:themeColor="text1"/>
          <w:sz w:val="24"/>
          <w:szCs w:val="24"/>
          <w:lang w:val="en-CA"/>
        </w:rPr>
        <w:t xml:space="preserve">Finally, </w:t>
      </w:r>
      <w:r w:rsidRPr="00E74738">
        <w:rPr>
          <w:color w:val="000000" w:themeColor="text1"/>
          <w:sz w:val="24"/>
          <w:szCs w:val="24"/>
          <w:lang w:val="en-CA"/>
        </w:rPr>
        <w:t>Denar crouched down to see if the man was still alive. The villager moved his head slightly</w:t>
      </w:r>
      <w:r w:rsidR="002239AB" w:rsidRPr="00E74738">
        <w:rPr>
          <w:color w:val="000000" w:themeColor="text1"/>
          <w:sz w:val="24"/>
          <w:szCs w:val="24"/>
          <w:lang w:val="en-CA"/>
        </w:rPr>
        <w:t>,</w:t>
      </w:r>
      <w:r w:rsidRPr="00E74738">
        <w:rPr>
          <w:color w:val="000000" w:themeColor="text1"/>
          <w:sz w:val="24"/>
          <w:szCs w:val="24"/>
          <w:lang w:val="en-CA"/>
        </w:rPr>
        <w:t xml:space="preserve"> and Denar was suddenly</w:t>
      </w:r>
      <w:r w:rsidR="002239AB" w:rsidRPr="00E74738">
        <w:rPr>
          <w:color w:val="000000" w:themeColor="text1"/>
          <w:sz w:val="24"/>
          <w:szCs w:val="24"/>
          <w:lang w:val="en-CA"/>
        </w:rPr>
        <w:t xml:space="preserve"> </w:t>
      </w:r>
      <w:r w:rsidRPr="00E74738">
        <w:rPr>
          <w:color w:val="000000" w:themeColor="text1"/>
          <w:sz w:val="24"/>
          <w:szCs w:val="24"/>
          <w:lang w:val="en-CA"/>
        </w:rPr>
        <w:t xml:space="preserve">coldly furious. This was a woman.  </w:t>
      </w:r>
    </w:p>
    <w:p w14:paraId="331D5DF7" w14:textId="2B06F0AB"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His </w:t>
      </w:r>
      <w:r w:rsidR="00EC7A43" w:rsidRPr="00E74738">
        <w:rPr>
          <w:color w:val="000000" w:themeColor="text1"/>
          <w:sz w:val="24"/>
          <w:szCs w:val="24"/>
          <w:lang w:val="en-CA"/>
        </w:rPr>
        <w:t>flight</w:t>
      </w:r>
      <w:r w:rsidRPr="00E74738">
        <w:rPr>
          <w:color w:val="000000" w:themeColor="text1"/>
          <w:sz w:val="24"/>
          <w:szCs w:val="24"/>
          <w:lang w:val="en-CA"/>
        </w:rPr>
        <w:t xml:space="preserve"> shared his anger. “On guard, man and </w:t>
      </w:r>
      <w:r w:rsidR="002239AB" w:rsidRPr="00E74738">
        <w:rPr>
          <w:color w:val="000000" w:themeColor="text1"/>
          <w:sz w:val="24"/>
          <w:szCs w:val="24"/>
          <w:lang w:val="en-CA"/>
        </w:rPr>
        <w:t>Grigor</w:t>
      </w:r>
      <w:r w:rsidRPr="00E74738">
        <w:rPr>
          <w:color w:val="000000" w:themeColor="text1"/>
          <w:sz w:val="24"/>
          <w:szCs w:val="24"/>
          <w:lang w:val="en-CA"/>
        </w:rPr>
        <w:t xml:space="preserve">,” </w:t>
      </w:r>
      <w:r w:rsidR="00EC7A43" w:rsidRPr="00E74738">
        <w:rPr>
          <w:color w:val="000000" w:themeColor="text1"/>
          <w:sz w:val="24"/>
          <w:szCs w:val="24"/>
          <w:lang w:val="en-CA"/>
        </w:rPr>
        <w:t xml:space="preserve">Denar </w:t>
      </w:r>
      <w:r w:rsidRPr="00E74738">
        <w:rPr>
          <w:color w:val="000000" w:themeColor="text1"/>
          <w:sz w:val="24"/>
          <w:szCs w:val="24"/>
          <w:lang w:val="en-CA"/>
        </w:rPr>
        <w:t xml:space="preserve">snapped. Half the men turned back to </w:t>
      </w:r>
      <w:r w:rsidR="002239AB" w:rsidRPr="00E74738">
        <w:rPr>
          <w:color w:val="000000" w:themeColor="text1"/>
          <w:sz w:val="24"/>
          <w:szCs w:val="24"/>
          <w:lang w:val="en-CA"/>
        </w:rPr>
        <w:t>Grigor</w:t>
      </w:r>
      <w:r w:rsidRPr="00E74738">
        <w:rPr>
          <w:color w:val="000000" w:themeColor="text1"/>
          <w:sz w:val="24"/>
          <w:szCs w:val="24"/>
          <w:lang w:val="en-CA"/>
        </w:rPr>
        <w:t>. They fanned out in a circle, ready to protect Denar and the woman. It was none too soon. The men from the village of Tykearon were arriving, armed with farming implements.</w:t>
      </w:r>
    </w:p>
    <w:p w14:paraId="08AA993C" w14:textId="4B2F8DCD"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Denar stood and turned to face them. He wanted an explanation for this atrocity.</w:t>
      </w:r>
    </w:p>
    <w:p w14:paraId="13C557BC" w14:textId="7777777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Have you killed it?” was the first question shouted at him from the farmers.</w:t>
      </w:r>
    </w:p>
    <w:p w14:paraId="14C37EF9" w14:textId="7777777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Are there others?” asked another, trying to peer beyond the wall of warriors.</w:t>
      </w:r>
    </w:p>
    <w:p w14:paraId="2AEAC85C" w14:textId="517075BC"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e woman is alive</w:t>
      </w:r>
      <w:r w:rsidR="002239AB" w:rsidRPr="00E74738">
        <w:rPr>
          <w:color w:val="000000" w:themeColor="text1"/>
          <w:sz w:val="24"/>
          <w:szCs w:val="24"/>
          <w:lang w:val="en-CA"/>
        </w:rPr>
        <w:t>,</w:t>
      </w:r>
      <w:r w:rsidRPr="00E74738">
        <w:rPr>
          <w:color w:val="000000" w:themeColor="text1"/>
          <w:sz w:val="24"/>
          <w:szCs w:val="24"/>
          <w:lang w:val="en-CA"/>
        </w:rPr>
        <w:t xml:space="preserve"> and she is alone. Why have you done this? I’d heard that the people of Tykearon weren’t tolerant of strangers</w:t>
      </w:r>
      <w:r w:rsidR="002239AB" w:rsidRPr="00E74738">
        <w:rPr>
          <w:color w:val="000000" w:themeColor="text1"/>
          <w:sz w:val="24"/>
          <w:szCs w:val="24"/>
          <w:lang w:val="en-CA"/>
        </w:rPr>
        <w:t>,</w:t>
      </w:r>
      <w:r w:rsidRPr="00E74738">
        <w:rPr>
          <w:color w:val="000000" w:themeColor="text1"/>
          <w:sz w:val="24"/>
          <w:szCs w:val="24"/>
          <w:lang w:val="en-CA"/>
        </w:rPr>
        <w:t xml:space="preserve"> but not that th</w:t>
      </w:r>
      <w:r w:rsidR="002239AB" w:rsidRPr="00E74738">
        <w:rPr>
          <w:color w:val="000000" w:themeColor="text1"/>
          <w:sz w:val="24"/>
          <w:szCs w:val="24"/>
          <w:lang w:val="en-CA"/>
        </w:rPr>
        <w:t>ey</w:t>
      </w:r>
      <w:r w:rsidRPr="00E74738">
        <w:rPr>
          <w:color w:val="000000" w:themeColor="text1"/>
          <w:sz w:val="24"/>
          <w:szCs w:val="24"/>
          <w:lang w:val="en-CA"/>
        </w:rPr>
        <w:t xml:space="preserve"> tortured captives.” Denar</w:t>
      </w:r>
      <w:r w:rsidR="002239AB" w:rsidRPr="00E74738">
        <w:rPr>
          <w:color w:val="000000" w:themeColor="text1"/>
          <w:sz w:val="24"/>
          <w:szCs w:val="24"/>
          <w:lang w:val="en-CA"/>
        </w:rPr>
        <w:t>’s</w:t>
      </w:r>
      <w:r w:rsidRPr="00E74738">
        <w:rPr>
          <w:color w:val="000000" w:themeColor="text1"/>
          <w:sz w:val="24"/>
          <w:szCs w:val="24"/>
          <w:lang w:val="en-CA"/>
        </w:rPr>
        <w:t xml:space="preserve"> voice was hard and cold.</w:t>
      </w:r>
    </w:p>
    <w:p w14:paraId="0C154A37" w14:textId="7777777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A woman? That’s a woman?” the villagers called out in surprise.</w:t>
      </w:r>
    </w:p>
    <w:p w14:paraId="27CCDCD3" w14:textId="0ECC794F"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We didn’t do this. There was a </w:t>
      </w:r>
      <w:r w:rsidR="002239AB" w:rsidRPr="00E74738">
        <w:rPr>
          <w:color w:val="000000" w:themeColor="text1"/>
          <w:sz w:val="24"/>
          <w:szCs w:val="24"/>
          <w:lang w:val="en-CA"/>
        </w:rPr>
        <w:t xml:space="preserve">shimmering </w:t>
      </w:r>
      <w:r w:rsidRPr="00E74738">
        <w:rPr>
          <w:color w:val="000000" w:themeColor="text1"/>
          <w:sz w:val="24"/>
          <w:szCs w:val="24"/>
          <w:lang w:val="en-CA"/>
        </w:rPr>
        <w:t>white funnel, unlike anything we’d ever seen. We were coming to investigate. We thought it might be the Shadow Masters.”</w:t>
      </w:r>
    </w:p>
    <w:p w14:paraId="7142DF90" w14:textId="6CFFA829" w:rsidR="002239AB" w:rsidRPr="00E74738" w:rsidRDefault="002239AB"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Shadow workings are black. You just described the phenomenon as white,” Denar explained.</w:t>
      </w:r>
    </w:p>
    <w:p w14:paraId="0CC74F86" w14:textId="02F5773D" w:rsidR="002239AB" w:rsidRPr="00E74738" w:rsidRDefault="002239AB"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It could be white to throw us off,” the villager countered confidently.</w:t>
      </w:r>
    </w:p>
    <w:p w14:paraId="79405102" w14:textId="7C3B1DDC"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Denar </w:t>
      </w:r>
      <w:r w:rsidR="002239AB" w:rsidRPr="00E74738">
        <w:rPr>
          <w:color w:val="000000" w:themeColor="text1"/>
          <w:sz w:val="24"/>
          <w:szCs w:val="24"/>
          <w:lang w:val="en-CA"/>
        </w:rPr>
        <w:t>shook his head at the man’s arrogance</w:t>
      </w:r>
      <w:r w:rsidRPr="00E74738">
        <w:rPr>
          <w:color w:val="000000" w:themeColor="text1"/>
          <w:sz w:val="24"/>
          <w:szCs w:val="24"/>
          <w:lang w:val="en-CA"/>
        </w:rPr>
        <w:t xml:space="preserve"> and turned away, but he didn’t tell his men to stand down. He crouched by the woman once again. She was slowly waking up. Whatever had happened, he needed to free her from those things that kept her immobile. He saw her eyelids flutter and spoke to her softly, reassuringly: “You’re safe now. I’ll remove the wood slats. You’ll feel a small tug, nothing more.”</w:t>
      </w:r>
    </w:p>
    <w:p w14:paraId="3370A912" w14:textId="398F53C8"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e woman was now blinking at him, trying to focus. He grasped the wood slat in one hand and her ankle in the other and tried to separate the two. It wasn’t coming off. “I</w:t>
      </w:r>
      <w:r w:rsidR="002239AB" w:rsidRPr="00E74738">
        <w:rPr>
          <w:color w:val="000000" w:themeColor="text1"/>
          <w:sz w:val="24"/>
          <w:szCs w:val="24"/>
          <w:lang w:val="en-CA"/>
        </w:rPr>
        <w:t>’</w:t>
      </w:r>
      <w:r w:rsidRPr="00E74738">
        <w:rPr>
          <w:color w:val="000000" w:themeColor="text1"/>
          <w:sz w:val="24"/>
          <w:szCs w:val="24"/>
          <w:lang w:val="en-CA"/>
        </w:rPr>
        <w:t>m going to have to break it off. Don’t be afraid.”</w:t>
      </w:r>
    </w:p>
    <w:p w14:paraId="0412EE63" w14:textId="6F0264AC" w:rsidR="00415FCD" w:rsidRPr="00E74738" w:rsidRDefault="00415FCD" w:rsidP="000E69BB">
      <w:pPr>
        <w:spacing w:afterLines="120" w:after="288"/>
        <w:ind w:firstLine="284"/>
        <w:jc w:val="both"/>
        <w:rPr>
          <w:color w:val="000000" w:themeColor="text1"/>
          <w:sz w:val="24"/>
          <w:szCs w:val="24"/>
          <w:lang w:val="en-CA"/>
        </w:rPr>
      </w:pPr>
      <w:r w:rsidRPr="00E74738">
        <w:rPr>
          <w:iCs/>
          <w:color w:val="000000" w:themeColor="text1"/>
          <w:sz w:val="24"/>
          <w:szCs w:val="24"/>
          <w:lang w:val="en-CA"/>
        </w:rPr>
        <w:t>“Break it? My brand new parabolics? I don’t think so</w:t>
      </w:r>
      <w:r w:rsidRPr="00E74738">
        <w:rPr>
          <w:color w:val="000000" w:themeColor="text1"/>
          <w:sz w:val="24"/>
          <w:szCs w:val="24"/>
          <w:lang w:val="en-CA"/>
        </w:rPr>
        <w:t>.” Tasha didn’t know what was going on</w:t>
      </w:r>
      <w:r w:rsidR="002239AB" w:rsidRPr="00E74738">
        <w:rPr>
          <w:color w:val="000000" w:themeColor="text1"/>
          <w:sz w:val="24"/>
          <w:szCs w:val="24"/>
          <w:lang w:val="en-CA"/>
        </w:rPr>
        <w:t>,</w:t>
      </w:r>
      <w:r w:rsidRPr="00E74738">
        <w:rPr>
          <w:color w:val="000000" w:themeColor="text1"/>
          <w:sz w:val="24"/>
          <w:szCs w:val="24"/>
          <w:lang w:val="en-CA"/>
        </w:rPr>
        <w:t xml:space="preserve"> but she wasn’t going to let this </w:t>
      </w:r>
      <w:r w:rsidR="002239AB" w:rsidRPr="00E74738">
        <w:rPr>
          <w:color w:val="000000" w:themeColor="text1"/>
          <w:sz w:val="24"/>
          <w:szCs w:val="24"/>
          <w:lang w:val="en-CA"/>
        </w:rPr>
        <w:t xml:space="preserve">muscled </w:t>
      </w:r>
      <w:r w:rsidRPr="00E74738">
        <w:rPr>
          <w:color w:val="000000" w:themeColor="text1"/>
          <w:sz w:val="24"/>
          <w:szCs w:val="24"/>
          <w:lang w:val="en-CA"/>
        </w:rPr>
        <w:t>oaf break her new skis.</w:t>
      </w:r>
    </w:p>
    <w:p w14:paraId="654FED15" w14:textId="33EA0BF3"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Denar bent to grasp the wood but stopped. The woman had t</w:t>
      </w:r>
      <w:r w:rsidR="002239AB" w:rsidRPr="00E74738">
        <w:rPr>
          <w:color w:val="000000" w:themeColor="text1"/>
          <w:sz w:val="24"/>
          <w:szCs w:val="24"/>
          <w:lang w:val="en-CA"/>
        </w:rPr>
        <w:t>h</w:t>
      </w:r>
      <w:r w:rsidRPr="00E74738">
        <w:rPr>
          <w:color w:val="000000" w:themeColor="text1"/>
          <w:sz w:val="24"/>
          <w:szCs w:val="24"/>
          <w:lang w:val="en-CA"/>
        </w:rPr>
        <w:t xml:space="preserve">rust the very sharp tip of her spear against his stomach. She surely didn’t realise what she was doing. He </w:t>
      </w:r>
      <w:r w:rsidR="00E74738" w:rsidRPr="00E74738">
        <w:rPr>
          <w:color w:val="000000" w:themeColor="text1"/>
          <w:sz w:val="24"/>
          <w:szCs w:val="24"/>
          <w:lang w:val="en-CA"/>
        </w:rPr>
        <w:t xml:space="preserve">gently </w:t>
      </w:r>
      <w:r w:rsidRPr="00E74738">
        <w:rPr>
          <w:color w:val="000000" w:themeColor="text1"/>
          <w:sz w:val="24"/>
          <w:szCs w:val="24"/>
          <w:lang w:val="en-CA"/>
        </w:rPr>
        <w:t>moved the tip aside</w:t>
      </w:r>
      <w:r w:rsidR="00E74738" w:rsidRPr="00E74738">
        <w:rPr>
          <w:color w:val="000000" w:themeColor="text1"/>
          <w:sz w:val="24"/>
          <w:szCs w:val="24"/>
          <w:lang w:val="en-CA"/>
        </w:rPr>
        <w:t>,</w:t>
      </w:r>
      <w:r w:rsidRPr="00E74738">
        <w:rPr>
          <w:color w:val="000000" w:themeColor="text1"/>
          <w:sz w:val="24"/>
          <w:szCs w:val="24"/>
          <w:lang w:val="en-CA"/>
        </w:rPr>
        <w:t xml:space="preserve"> but it came back.</w:t>
      </w:r>
    </w:p>
    <w:p w14:paraId="46472368" w14:textId="45E88406"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ouch that ski and die,” Tasha said. She knew she was being overdramatic</w:t>
      </w:r>
      <w:r w:rsidR="00E74738" w:rsidRPr="00E74738">
        <w:rPr>
          <w:color w:val="000000" w:themeColor="text1"/>
          <w:sz w:val="24"/>
          <w:szCs w:val="24"/>
          <w:lang w:val="en-CA"/>
        </w:rPr>
        <w:t>,</w:t>
      </w:r>
      <w:r w:rsidRPr="00E74738">
        <w:rPr>
          <w:color w:val="000000" w:themeColor="text1"/>
          <w:sz w:val="24"/>
          <w:szCs w:val="24"/>
          <w:lang w:val="en-CA"/>
        </w:rPr>
        <w:t xml:space="preserve"> but she didn’t care. She was confused and had a splitting headache. </w:t>
      </w:r>
      <w:r w:rsidR="005B040F" w:rsidRPr="00E74738">
        <w:rPr>
          <w:color w:val="000000" w:themeColor="text1"/>
          <w:sz w:val="24"/>
          <w:szCs w:val="24"/>
          <w:lang w:val="en-CA"/>
        </w:rPr>
        <w:t xml:space="preserve">She thought </w:t>
      </w:r>
      <w:r w:rsidR="00E74738" w:rsidRPr="00E74738">
        <w:rPr>
          <w:color w:val="000000" w:themeColor="text1"/>
          <w:sz w:val="24"/>
          <w:szCs w:val="24"/>
          <w:lang w:val="en-CA"/>
        </w:rPr>
        <w:t>she must have hit her head during the collision with the snowboarder</w:t>
      </w:r>
      <w:r w:rsidRPr="00E74738">
        <w:rPr>
          <w:color w:val="000000" w:themeColor="text1"/>
          <w:sz w:val="24"/>
          <w:szCs w:val="24"/>
          <w:lang w:val="en-CA"/>
        </w:rPr>
        <w:t xml:space="preserve"> because she was seeing little starbursts.</w:t>
      </w:r>
    </w:p>
    <w:p w14:paraId="32263263" w14:textId="2C0F5B1E"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She’d been listening to the argument around her and was trying to figure out what they were talking about. No one was going to deliberately break her skis.</w:t>
      </w:r>
    </w:p>
    <w:p w14:paraId="7E67BF20" w14:textId="64275FA5"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Denar slowly backed away and stared at her. She didn’t want the “ski” removed?</w:t>
      </w:r>
    </w:p>
    <w:p w14:paraId="6D1C338C" w14:textId="7777777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Are you injured?” he asked quietly.</w:t>
      </w:r>
    </w:p>
    <w:p w14:paraId="070DA442" w14:textId="367D21AB" w:rsidR="00415FCD" w:rsidRPr="00E74738" w:rsidRDefault="00E74738"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Tasha </w:t>
      </w:r>
      <w:proofErr w:type="gramStart"/>
      <w:r w:rsidRPr="00E74738">
        <w:rPr>
          <w:color w:val="000000" w:themeColor="text1"/>
          <w:sz w:val="24"/>
          <w:szCs w:val="24"/>
          <w:lang w:val="en-CA"/>
        </w:rPr>
        <w:t>paused.</w:t>
      </w:r>
      <w:r w:rsidR="00415FCD" w:rsidRPr="00E74738">
        <w:rPr>
          <w:color w:val="000000" w:themeColor="text1"/>
          <w:sz w:val="24"/>
          <w:szCs w:val="24"/>
          <w:lang w:val="en-CA"/>
        </w:rPr>
        <w:t>“</w:t>
      </w:r>
      <w:proofErr w:type="gramEnd"/>
      <w:r w:rsidR="00415FCD" w:rsidRPr="00E74738">
        <w:rPr>
          <w:color w:val="000000" w:themeColor="text1"/>
          <w:sz w:val="24"/>
          <w:szCs w:val="24"/>
          <w:lang w:val="en-CA"/>
        </w:rPr>
        <w:t>I’m not sure,” Tasha answered</w:t>
      </w:r>
      <w:r w:rsidRPr="00E74738">
        <w:rPr>
          <w:color w:val="000000" w:themeColor="text1"/>
          <w:sz w:val="24"/>
          <w:szCs w:val="24"/>
          <w:lang w:val="en-CA"/>
        </w:rPr>
        <w:t xml:space="preserve"> truthfully</w:t>
      </w:r>
      <w:r w:rsidR="00415FCD" w:rsidRPr="00E74738">
        <w:rPr>
          <w:color w:val="000000" w:themeColor="text1"/>
          <w:sz w:val="24"/>
          <w:szCs w:val="24"/>
          <w:lang w:val="en-CA"/>
        </w:rPr>
        <w:t>. She used her arm to push herself to a sitting position. She was having trouble maintaining her balance.</w:t>
      </w:r>
      <w:r w:rsidR="007326B9" w:rsidRPr="00E74738">
        <w:rPr>
          <w:color w:val="000000" w:themeColor="text1"/>
          <w:sz w:val="24"/>
          <w:szCs w:val="24"/>
          <w:lang w:val="en-CA"/>
        </w:rPr>
        <w:t xml:space="preserve"> Whatever she was l</w:t>
      </w:r>
      <w:r w:rsidRPr="00E74738">
        <w:rPr>
          <w:color w:val="000000" w:themeColor="text1"/>
          <w:sz w:val="24"/>
          <w:szCs w:val="24"/>
          <w:lang w:val="en-CA"/>
        </w:rPr>
        <w:t>ying on</w:t>
      </w:r>
      <w:r w:rsidR="007326B9" w:rsidRPr="00E74738">
        <w:rPr>
          <w:color w:val="000000" w:themeColor="text1"/>
          <w:sz w:val="24"/>
          <w:szCs w:val="24"/>
          <w:lang w:val="en-CA"/>
        </w:rPr>
        <w:t xml:space="preserve"> was very uneven</w:t>
      </w:r>
      <w:r w:rsidR="00415FCD" w:rsidRPr="00E74738">
        <w:rPr>
          <w:color w:val="000000" w:themeColor="text1"/>
          <w:sz w:val="24"/>
          <w:szCs w:val="24"/>
          <w:lang w:val="en-CA"/>
        </w:rPr>
        <w:t>. She tried to use her ski pole for leverage</w:t>
      </w:r>
      <w:r w:rsidRPr="00E74738">
        <w:rPr>
          <w:color w:val="000000" w:themeColor="text1"/>
          <w:sz w:val="24"/>
          <w:szCs w:val="24"/>
          <w:lang w:val="en-CA"/>
        </w:rPr>
        <w:t>,</w:t>
      </w:r>
      <w:r w:rsidR="00415FCD" w:rsidRPr="00E74738">
        <w:rPr>
          <w:color w:val="000000" w:themeColor="text1"/>
          <w:sz w:val="24"/>
          <w:szCs w:val="24"/>
          <w:lang w:val="en-CA"/>
        </w:rPr>
        <w:t xml:space="preserve"> but still couldn’t quite stand up. Denar moved closer and pulled her all the way to her feet. She was tall, as tall as some of his warriors. This was very unusual.</w:t>
      </w:r>
    </w:p>
    <w:p w14:paraId="3163363E" w14:textId="34212BD9"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Where am I?” she asked worriedly. Her last memory was the avalanche. She looked around at the crop. She thought it might be amaranth</w:t>
      </w:r>
      <w:r w:rsidR="00E74738" w:rsidRPr="00E74738">
        <w:rPr>
          <w:color w:val="000000" w:themeColor="text1"/>
          <w:sz w:val="24"/>
          <w:szCs w:val="24"/>
          <w:lang w:val="en-CA"/>
        </w:rPr>
        <w:t>,</w:t>
      </w:r>
      <w:r w:rsidRPr="00E74738">
        <w:rPr>
          <w:color w:val="000000" w:themeColor="text1"/>
          <w:sz w:val="24"/>
          <w:szCs w:val="24"/>
          <w:lang w:val="en-CA"/>
        </w:rPr>
        <w:t xml:space="preserve"> but she wasn’t sure</w:t>
      </w:r>
      <w:r w:rsidR="00E74738" w:rsidRPr="00E74738">
        <w:rPr>
          <w:color w:val="000000" w:themeColor="text1"/>
          <w:sz w:val="24"/>
          <w:szCs w:val="24"/>
          <w:lang w:val="en-CA"/>
        </w:rPr>
        <w:t>,</w:t>
      </w:r>
      <w:r w:rsidRPr="00E74738">
        <w:rPr>
          <w:color w:val="000000" w:themeColor="text1"/>
          <w:sz w:val="24"/>
          <w:szCs w:val="24"/>
          <w:lang w:val="en-CA"/>
        </w:rPr>
        <w:t xml:space="preserve"> as it was much taller than she’d ever heard of. She turned her head and thought that she was at the edge of a neatly kept field</w:t>
      </w:r>
      <w:r w:rsidR="00E74738" w:rsidRPr="00E74738">
        <w:rPr>
          <w:color w:val="000000" w:themeColor="text1"/>
          <w:sz w:val="24"/>
          <w:szCs w:val="24"/>
          <w:lang w:val="en-CA"/>
        </w:rPr>
        <w:t>,</w:t>
      </w:r>
      <w:r w:rsidRPr="00E74738">
        <w:rPr>
          <w:color w:val="000000" w:themeColor="text1"/>
          <w:sz w:val="24"/>
          <w:szCs w:val="24"/>
          <w:lang w:val="en-CA"/>
        </w:rPr>
        <w:t xml:space="preserve"> as the crop was so sharply defined. She teetered on her skis and looked down to see what she was stepping on. The amaranth wasn’t broken. It was flattened. Tasha looked up and beyond the man who had helped her up. She looked left and then right</w:t>
      </w:r>
      <w:proofErr w:type="gramStart"/>
      <w:r w:rsidRPr="00E74738">
        <w:rPr>
          <w:color w:val="000000" w:themeColor="text1"/>
          <w:sz w:val="24"/>
          <w:szCs w:val="24"/>
          <w:lang w:val="en-CA"/>
        </w:rPr>
        <w:t>:  “</w:t>
      </w:r>
      <w:proofErr w:type="gramEnd"/>
      <w:r w:rsidRPr="00E74738">
        <w:rPr>
          <w:color w:val="000000" w:themeColor="text1"/>
          <w:sz w:val="24"/>
          <w:szCs w:val="24"/>
          <w:lang w:val="en-CA"/>
        </w:rPr>
        <w:t>A crop circle. Are you kidding me? Is this some kind of joke?”</w:t>
      </w:r>
    </w:p>
    <w:p w14:paraId="4624C031" w14:textId="3434C328"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Tasha used the tip of her pole to disengage the clamp </w:t>
      </w:r>
      <w:r w:rsidR="00E74738" w:rsidRPr="00E74738">
        <w:rPr>
          <w:color w:val="000000" w:themeColor="text1"/>
          <w:sz w:val="24"/>
          <w:szCs w:val="24"/>
          <w:lang w:val="en-CA"/>
        </w:rPr>
        <w:t>holding her skis, then</w:t>
      </w:r>
      <w:r w:rsidRPr="00E74738">
        <w:rPr>
          <w:color w:val="000000" w:themeColor="text1"/>
          <w:sz w:val="24"/>
          <w:szCs w:val="24"/>
          <w:lang w:val="en-CA"/>
        </w:rPr>
        <w:t xml:space="preserve"> stepped out of the bindings. She heard a sound behind her and turned. She lifted her head and froze. There were men with their backs to her</w:t>
      </w:r>
      <w:r w:rsidR="00E74738" w:rsidRPr="00E74738">
        <w:rPr>
          <w:color w:val="000000" w:themeColor="text1"/>
          <w:sz w:val="24"/>
          <w:szCs w:val="24"/>
          <w:lang w:val="en-CA"/>
        </w:rPr>
        <w:t>,</w:t>
      </w:r>
      <w:r w:rsidRPr="00E74738">
        <w:rPr>
          <w:color w:val="000000" w:themeColor="text1"/>
          <w:sz w:val="24"/>
          <w:szCs w:val="24"/>
          <w:lang w:val="en-CA"/>
        </w:rPr>
        <w:t xml:space="preserve"> but it was the big cats that captured her attention. They were huge: </w:t>
      </w:r>
      <w:r w:rsidR="00E74738" w:rsidRPr="00E74738">
        <w:rPr>
          <w:color w:val="000000" w:themeColor="text1"/>
          <w:sz w:val="24"/>
          <w:szCs w:val="24"/>
          <w:lang w:val="en-CA"/>
        </w:rPr>
        <w:t>large, tawny creatures at least four feet tall</w:t>
      </w:r>
      <w:r w:rsidRPr="00E74738">
        <w:rPr>
          <w:color w:val="000000" w:themeColor="text1"/>
          <w:sz w:val="24"/>
          <w:szCs w:val="24"/>
          <w:lang w:val="en-CA"/>
        </w:rPr>
        <w:t xml:space="preserve"> at the shoulder. They had to weigh at least </w:t>
      </w:r>
      <w:r w:rsidR="00E74738" w:rsidRPr="00E74738">
        <w:rPr>
          <w:color w:val="000000" w:themeColor="text1"/>
          <w:sz w:val="24"/>
          <w:szCs w:val="24"/>
          <w:lang w:val="en-CA"/>
        </w:rPr>
        <w:t>three hundred kilos</w:t>
      </w:r>
      <w:r w:rsidRPr="00E74738">
        <w:rPr>
          <w:color w:val="000000" w:themeColor="text1"/>
          <w:sz w:val="24"/>
          <w:szCs w:val="24"/>
          <w:lang w:val="en-CA"/>
        </w:rPr>
        <w:t>. They were facing away, as were the warriors. That was the only word to describe them: warriors. All that’s missing are the swords, she thought wryly.</w:t>
      </w:r>
    </w:p>
    <w:p w14:paraId="0AEDDF36" w14:textId="294299E3"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e big cats had the same alert air as the men</w:t>
      </w:r>
      <w:r w:rsidR="00E74738" w:rsidRPr="00E74738">
        <w:rPr>
          <w:color w:val="000000" w:themeColor="text1"/>
          <w:sz w:val="24"/>
          <w:szCs w:val="24"/>
          <w:lang w:val="en-CA"/>
        </w:rPr>
        <w:t>, and they all seemed to be protecting her from the villagers with</w:t>
      </w:r>
      <w:r w:rsidRPr="00E74738">
        <w:rPr>
          <w:color w:val="000000" w:themeColor="text1"/>
          <w:sz w:val="24"/>
          <w:szCs w:val="24"/>
          <w:lang w:val="en-CA"/>
        </w:rPr>
        <w:t>… hoes and pitchforks?</w:t>
      </w:r>
    </w:p>
    <w:p w14:paraId="6298D210" w14:textId="7B166058"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Great,” she grumbled</w:t>
      </w:r>
      <w:proofErr w:type="gramStart"/>
      <w:r w:rsidRPr="00E74738">
        <w:rPr>
          <w:color w:val="000000" w:themeColor="text1"/>
          <w:sz w:val="24"/>
          <w:szCs w:val="24"/>
          <w:lang w:val="en-CA"/>
        </w:rPr>
        <w:t>, ”I’ve</w:t>
      </w:r>
      <w:proofErr w:type="gramEnd"/>
      <w:r w:rsidRPr="00E74738">
        <w:rPr>
          <w:color w:val="000000" w:themeColor="text1"/>
          <w:sz w:val="24"/>
          <w:szCs w:val="24"/>
          <w:lang w:val="en-CA"/>
        </w:rPr>
        <w:t xml:space="preserve"> wandered into a monster movie. Villagers with farm implements. All that’s missing are the torches.”</w:t>
      </w:r>
    </w:p>
    <w:p w14:paraId="1BBF998A" w14:textId="130AEF3F"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She stopped staring at the crowd and turned to look at the big guy who had wanted to break her skis. He was a large</w:t>
      </w:r>
      <w:r w:rsidR="00E74738" w:rsidRPr="00E74738">
        <w:rPr>
          <w:color w:val="000000" w:themeColor="text1"/>
          <w:sz w:val="24"/>
          <w:szCs w:val="24"/>
          <w:lang w:val="en-CA"/>
        </w:rPr>
        <w:t>,</w:t>
      </w:r>
      <w:r w:rsidRPr="00E74738">
        <w:rPr>
          <w:color w:val="000000" w:themeColor="text1"/>
          <w:sz w:val="24"/>
          <w:szCs w:val="24"/>
          <w:lang w:val="en-CA"/>
        </w:rPr>
        <w:t xml:space="preserve"> muscular man,</w:t>
      </w:r>
      <w:r w:rsidR="00E74738" w:rsidRPr="00E74738">
        <w:rPr>
          <w:color w:val="000000" w:themeColor="text1"/>
          <w:sz w:val="24"/>
          <w:szCs w:val="24"/>
          <w:lang w:val="en-CA"/>
        </w:rPr>
        <w:t xml:space="preserve"> over 2.1 meters tall</w:t>
      </w:r>
      <w:r w:rsidRPr="00E74738">
        <w:rPr>
          <w:color w:val="000000" w:themeColor="text1"/>
          <w:sz w:val="24"/>
          <w:szCs w:val="24"/>
          <w:lang w:val="en-CA"/>
        </w:rPr>
        <w:t xml:space="preserve">. As he was only wearing boots, pants and a vest, it was hard to overlook the fact that the guy was really buff. He had </w:t>
      </w:r>
      <w:r w:rsidR="00E74738" w:rsidRPr="00E74738">
        <w:rPr>
          <w:color w:val="000000" w:themeColor="text1"/>
          <w:sz w:val="24"/>
          <w:szCs w:val="24"/>
          <w:lang w:val="en-CA"/>
        </w:rPr>
        <w:t xml:space="preserve">short </w:t>
      </w:r>
      <w:r w:rsidRPr="00E74738">
        <w:rPr>
          <w:color w:val="000000" w:themeColor="text1"/>
          <w:sz w:val="24"/>
          <w:szCs w:val="24"/>
          <w:lang w:val="en-CA"/>
        </w:rPr>
        <w:t>black hair and amber-coloured eyes</w:t>
      </w:r>
      <w:r w:rsidR="00E74738" w:rsidRPr="00E74738">
        <w:rPr>
          <w:color w:val="000000" w:themeColor="text1"/>
          <w:sz w:val="24"/>
          <w:szCs w:val="24"/>
          <w:lang w:val="en-CA"/>
        </w:rPr>
        <w:t>,</w:t>
      </w:r>
      <w:r w:rsidRPr="00E74738">
        <w:rPr>
          <w:color w:val="000000" w:themeColor="text1"/>
          <w:sz w:val="24"/>
          <w:szCs w:val="24"/>
          <w:lang w:val="en-CA"/>
        </w:rPr>
        <w:t xml:space="preserve"> which were presently assessing her.  </w:t>
      </w:r>
    </w:p>
    <w:p w14:paraId="207201ED" w14:textId="25890D78"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is was too weird. One minute</w:t>
      </w:r>
      <w:r w:rsidR="00E74738" w:rsidRPr="00E74738">
        <w:rPr>
          <w:color w:val="000000" w:themeColor="text1"/>
          <w:sz w:val="24"/>
          <w:szCs w:val="24"/>
          <w:lang w:val="en-CA"/>
        </w:rPr>
        <w:t>,</w:t>
      </w:r>
      <w:r w:rsidRPr="00E74738">
        <w:rPr>
          <w:color w:val="000000" w:themeColor="text1"/>
          <w:sz w:val="24"/>
          <w:szCs w:val="24"/>
          <w:lang w:val="en-CA"/>
        </w:rPr>
        <w:t xml:space="preserve"> she was skiing in Jasper</w:t>
      </w:r>
      <w:r w:rsidR="00E74738" w:rsidRPr="00E74738">
        <w:rPr>
          <w:color w:val="000000" w:themeColor="text1"/>
          <w:sz w:val="24"/>
          <w:szCs w:val="24"/>
          <w:lang w:val="en-CA"/>
        </w:rPr>
        <w:t>; the next, she was standing in the middle of a crop circle,</w:t>
      </w:r>
      <w:r w:rsidRPr="00E74738">
        <w:rPr>
          <w:color w:val="000000" w:themeColor="text1"/>
          <w:sz w:val="24"/>
          <w:szCs w:val="24"/>
          <w:lang w:val="en-CA"/>
        </w:rPr>
        <w:t xml:space="preserve"> with big cats and warriors guarding her</w:t>
      </w:r>
      <w:r w:rsidR="00E74738" w:rsidRPr="00E74738">
        <w:rPr>
          <w:color w:val="000000" w:themeColor="text1"/>
          <w:sz w:val="24"/>
          <w:szCs w:val="24"/>
          <w:lang w:val="en-CA"/>
        </w:rPr>
        <w:t xml:space="preserve"> from medieval farmers.</w:t>
      </w:r>
      <w:r w:rsidRPr="00E74738">
        <w:rPr>
          <w:color w:val="000000" w:themeColor="text1"/>
          <w:sz w:val="24"/>
          <w:szCs w:val="24"/>
          <w:lang w:val="en-CA"/>
        </w:rPr>
        <w:t xml:space="preserve"> If she was hallucinating, she had more imagination tha</w:t>
      </w:r>
      <w:r w:rsidR="00E74738" w:rsidRPr="00E74738">
        <w:rPr>
          <w:color w:val="000000" w:themeColor="text1"/>
          <w:sz w:val="24"/>
          <w:szCs w:val="24"/>
          <w:lang w:val="en-CA"/>
        </w:rPr>
        <w:t>n</w:t>
      </w:r>
      <w:r w:rsidRPr="00E74738">
        <w:rPr>
          <w:color w:val="000000" w:themeColor="text1"/>
          <w:sz w:val="24"/>
          <w:szCs w:val="24"/>
          <w:lang w:val="en-CA"/>
        </w:rPr>
        <w:t xml:space="preserve"> she</w:t>
      </w:r>
      <w:r w:rsidR="00E74738" w:rsidRPr="00E74738">
        <w:rPr>
          <w:color w:val="000000" w:themeColor="text1"/>
          <w:sz w:val="24"/>
          <w:szCs w:val="24"/>
          <w:lang w:val="en-CA"/>
        </w:rPr>
        <w:t>’d previously believed</w:t>
      </w:r>
      <w:r w:rsidRPr="00E74738">
        <w:rPr>
          <w:color w:val="000000" w:themeColor="text1"/>
          <w:sz w:val="24"/>
          <w:szCs w:val="24"/>
          <w:lang w:val="en-CA"/>
        </w:rPr>
        <w:t xml:space="preserve">. The big guy in front of her had to have come from the deepest part of her subconscious. He was perfect. She’d fantasized about a man like this. Most women did. In her case, it was definitely a fantasy. She was </w:t>
      </w:r>
      <w:r w:rsidR="00E74738" w:rsidRPr="00E74738">
        <w:rPr>
          <w:color w:val="000000" w:themeColor="text1"/>
          <w:sz w:val="24"/>
          <w:szCs w:val="24"/>
          <w:lang w:val="en-CA"/>
        </w:rPr>
        <w:t>1.8 meters</w:t>
      </w:r>
      <w:r w:rsidRPr="00E74738">
        <w:rPr>
          <w:color w:val="000000" w:themeColor="text1"/>
          <w:sz w:val="24"/>
          <w:szCs w:val="24"/>
          <w:lang w:val="en-CA"/>
        </w:rPr>
        <w:t xml:space="preserve"> tall in her stocking feet</w:t>
      </w:r>
      <w:r w:rsidR="00E74738" w:rsidRPr="00E74738">
        <w:rPr>
          <w:color w:val="000000" w:themeColor="text1"/>
          <w:sz w:val="24"/>
          <w:szCs w:val="24"/>
          <w:lang w:val="en-CA"/>
        </w:rPr>
        <w:t>,</w:t>
      </w:r>
      <w:r w:rsidRPr="00E74738">
        <w:rPr>
          <w:color w:val="000000" w:themeColor="text1"/>
          <w:sz w:val="24"/>
          <w:szCs w:val="24"/>
          <w:lang w:val="en-CA"/>
        </w:rPr>
        <w:t xml:space="preserve"> and it was hard to find a guy who was tall and not built like an upholstered skeleton. This guy was sporting bulging biceps and pecs, thick thighs and a tight ass.</w:t>
      </w:r>
    </w:p>
    <w:p w14:paraId="50C09CD1" w14:textId="1D03D552"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oo much of a good thing meant that she was probably in a coma somewhere. Well, if I’m in la-la land, I might as well enjoy.</w:t>
      </w:r>
    </w:p>
    <w:p w14:paraId="084CCEDA" w14:textId="371B62FC"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Hi. I’m Tasha.”  She removed her glove and gave him her hand. He just looked at it hanging there. Just as she was about to pull it back, he took it, lifted it to his lips and kissed it.  </w:t>
      </w:r>
    </w:p>
    <w:p w14:paraId="05A83B45" w14:textId="1DB2243C"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Denar had been uncertain what to do when the woman had held out her hand. Then he’d remembered a custom in Mokunar. Upon being introduced for the first time, men kissed the ladies</w:t>
      </w:r>
      <w:r w:rsidR="00E74738" w:rsidRPr="00E74738">
        <w:rPr>
          <w:color w:val="000000" w:themeColor="text1"/>
          <w:sz w:val="24"/>
          <w:szCs w:val="24"/>
          <w:lang w:val="en-CA"/>
        </w:rPr>
        <w:t>’</w:t>
      </w:r>
      <w:r w:rsidRPr="00E74738">
        <w:rPr>
          <w:color w:val="000000" w:themeColor="text1"/>
          <w:sz w:val="24"/>
          <w:szCs w:val="24"/>
          <w:lang w:val="en-CA"/>
        </w:rPr>
        <w:t xml:space="preserve"> hands. Not an unpleasant custom.  </w:t>
      </w:r>
    </w:p>
    <w:p w14:paraId="21F670C7" w14:textId="2231FD2B"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I’m Denar. I am the leader of this </w:t>
      </w:r>
      <w:r w:rsidR="002239AB" w:rsidRPr="00E74738">
        <w:rPr>
          <w:color w:val="000000" w:themeColor="text1"/>
          <w:sz w:val="24"/>
          <w:szCs w:val="24"/>
          <w:lang w:val="en-CA"/>
        </w:rPr>
        <w:t>Grigor</w:t>
      </w:r>
      <w:r w:rsidRPr="00E74738">
        <w:rPr>
          <w:color w:val="000000" w:themeColor="text1"/>
          <w:sz w:val="24"/>
          <w:szCs w:val="24"/>
          <w:lang w:val="en-CA"/>
        </w:rPr>
        <w:t xml:space="preserve"> flight.”</w:t>
      </w:r>
    </w:p>
    <w:p w14:paraId="06514A4E" w14:textId="4E7FEADD"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Where am I?” Tasha asked again</w:t>
      </w:r>
      <w:r w:rsidR="00E74738" w:rsidRPr="00E74738">
        <w:rPr>
          <w:color w:val="000000" w:themeColor="text1"/>
          <w:sz w:val="24"/>
          <w:szCs w:val="24"/>
          <w:lang w:val="en-CA"/>
        </w:rPr>
        <w:t>, ignoring the Grigor part. She wasn’t ready for more.</w:t>
      </w:r>
    </w:p>
    <w:p w14:paraId="779C34CD" w14:textId="224EA13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We’re near the village of Tykearon. It is part of the Realm of Be’aku.  Where are you from? How did you get here and why are you dressed in this manner?”</w:t>
      </w:r>
    </w:p>
    <w:p w14:paraId="3EA28B97" w14:textId="7777777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Be’aku.” Tasha took a deep breath. She’d never heard of Be’aku, not even as a mythical land in the science fiction stories she liked to read. Okay. She was in a coma, right? Time to go with the flow.</w:t>
      </w:r>
    </w:p>
    <w:p w14:paraId="7CD20814" w14:textId="2A3A37A3"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I’m from Edmonton. It’s in the Realm of Canada. I don’t know how I got here. As </w:t>
      </w:r>
      <w:r w:rsidR="00E74738" w:rsidRPr="00E74738">
        <w:rPr>
          <w:color w:val="000000" w:themeColor="text1"/>
          <w:sz w:val="24"/>
          <w:szCs w:val="24"/>
          <w:lang w:val="en-CA"/>
        </w:rPr>
        <w:t>for my outfit, I was skiing in Jasper when whatever happened to me</w:t>
      </w:r>
      <w:r w:rsidRPr="00E74738">
        <w:rPr>
          <w:color w:val="000000" w:themeColor="text1"/>
          <w:sz w:val="24"/>
          <w:szCs w:val="24"/>
          <w:lang w:val="en-CA"/>
        </w:rPr>
        <w:t xml:space="preserve"> happened. I got knocked down by a snowboarder who left me lying in the snow</w:t>
      </w:r>
      <w:r w:rsidR="00E74738" w:rsidRPr="00E74738">
        <w:rPr>
          <w:color w:val="000000" w:themeColor="text1"/>
          <w:sz w:val="24"/>
          <w:szCs w:val="24"/>
          <w:lang w:val="en-CA"/>
        </w:rPr>
        <w:t>,</w:t>
      </w:r>
      <w:r w:rsidRPr="00E74738">
        <w:rPr>
          <w:color w:val="000000" w:themeColor="text1"/>
          <w:sz w:val="24"/>
          <w:szCs w:val="24"/>
          <w:lang w:val="en-CA"/>
        </w:rPr>
        <w:t xml:space="preserve"> and then, I think there was an avalanche. But I didn’t hear it. You can usually hear them coming. Does that make sense?”  She stopped. Tasha was starting to babble. The look Denar was giving her made her realise that he had no idea what she was talking about. She shook her head and </w:t>
      </w:r>
      <w:r w:rsidR="00E74738" w:rsidRPr="00E74738">
        <w:rPr>
          <w:color w:val="000000" w:themeColor="text1"/>
          <w:sz w:val="24"/>
          <w:szCs w:val="24"/>
          <w:lang w:val="en-CA"/>
        </w:rPr>
        <w:t>began taking</w:t>
      </w:r>
      <w:r w:rsidRPr="00E74738">
        <w:rPr>
          <w:color w:val="000000" w:themeColor="text1"/>
          <w:sz w:val="24"/>
          <w:szCs w:val="24"/>
          <w:lang w:val="en-CA"/>
        </w:rPr>
        <w:t xml:space="preserve"> off her outer layer. It was too hot for all of it. She took off her gloves and unzipped her jacket. His eyebrows went up at that. Hadn’t he ever seen a zipper? She was still wearing her helmet and goggles. That was next to come off. When she finally took off her tuque, the look he gave her was pure </w:t>
      </w:r>
      <w:r w:rsidR="000E69BB">
        <w:rPr>
          <w:color w:val="000000" w:themeColor="text1"/>
          <w:sz w:val="24"/>
          <w:szCs w:val="24"/>
          <w:lang w:val="en-CA"/>
        </w:rPr>
        <w:t>male admiration</w:t>
      </w:r>
      <w:r w:rsidRPr="00E74738">
        <w:rPr>
          <w:color w:val="000000" w:themeColor="text1"/>
          <w:sz w:val="24"/>
          <w:szCs w:val="24"/>
          <w:lang w:val="en-CA"/>
        </w:rPr>
        <w:t xml:space="preserve">. Tasha didn’t usually appreciate </w:t>
      </w:r>
      <w:r w:rsidR="00E74738" w:rsidRPr="00E74738">
        <w:rPr>
          <w:color w:val="000000" w:themeColor="text1"/>
          <w:sz w:val="24"/>
          <w:szCs w:val="24"/>
          <w:lang w:val="en-CA"/>
        </w:rPr>
        <w:t>it when guys gave</w:t>
      </w:r>
      <w:r w:rsidRPr="00E74738">
        <w:rPr>
          <w:color w:val="000000" w:themeColor="text1"/>
          <w:sz w:val="24"/>
          <w:szCs w:val="24"/>
          <w:lang w:val="en-CA"/>
        </w:rPr>
        <w:t xml:space="preserve"> her that look. She had a Ph.D. in bio</w:t>
      </w:r>
      <w:r w:rsidR="00E74738" w:rsidRPr="00E74738">
        <w:rPr>
          <w:color w:val="000000" w:themeColor="text1"/>
          <w:sz w:val="24"/>
          <w:szCs w:val="24"/>
          <w:lang w:val="en-CA"/>
        </w:rPr>
        <w:t>chemistry and really</w:t>
      </w:r>
      <w:r w:rsidRPr="00E74738">
        <w:rPr>
          <w:color w:val="000000" w:themeColor="text1"/>
          <w:sz w:val="24"/>
          <w:szCs w:val="24"/>
          <w:lang w:val="en-CA"/>
        </w:rPr>
        <w:t xml:space="preserve"> wanted a guy to appreciate her for her brains. But she’d never had a guy like this give her the once</w:t>
      </w:r>
      <w:r w:rsidR="00E74738" w:rsidRPr="00E74738">
        <w:rPr>
          <w:color w:val="000000" w:themeColor="text1"/>
          <w:sz w:val="24"/>
          <w:szCs w:val="24"/>
          <w:lang w:val="en-CA"/>
        </w:rPr>
        <w:t>-</w:t>
      </w:r>
      <w:r w:rsidRPr="00E74738">
        <w:rPr>
          <w:color w:val="000000" w:themeColor="text1"/>
          <w:sz w:val="24"/>
          <w:szCs w:val="24"/>
          <w:lang w:val="en-CA"/>
        </w:rPr>
        <w:t xml:space="preserve">over.  </w:t>
      </w:r>
    </w:p>
    <w:p w14:paraId="208CDA82" w14:textId="55DF6BDD"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Denar looked at the woman from Canada. She’d removed the outer layer of her clothing. She’d been dressed for very cold weather. Why? He was trying to concentrate on this fact</w:t>
      </w:r>
      <w:r w:rsidR="00E74738" w:rsidRPr="00E74738">
        <w:rPr>
          <w:color w:val="000000" w:themeColor="text1"/>
          <w:sz w:val="24"/>
          <w:szCs w:val="24"/>
          <w:lang w:val="en-CA"/>
        </w:rPr>
        <w:t>, but it was proving</w:t>
      </w:r>
      <w:r w:rsidRPr="00E74738">
        <w:rPr>
          <w:color w:val="000000" w:themeColor="text1"/>
          <w:sz w:val="24"/>
          <w:szCs w:val="24"/>
          <w:lang w:val="en-CA"/>
        </w:rPr>
        <w:t xml:space="preserve"> very difficult. She was a very beautiful woman. She’d removed her jacket</w:t>
      </w:r>
      <w:r w:rsidR="00E74738" w:rsidRPr="00E74738">
        <w:rPr>
          <w:color w:val="000000" w:themeColor="text1"/>
          <w:sz w:val="24"/>
          <w:szCs w:val="24"/>
          <w:lang w:val="en-CA"/>
        </w:rPr>
        <w:t>, and though she was still wearing some bulky trousers with a bib, he could tell</w:t>
      </w:r>
      <w:r w:rsidRPr="00E74738">
        <w:rPr>
          <w:color w:val="000000" w:themeColor="text1"/>
          <w:sz w:val="24"/>
          <w:szCs w:val="24"/>
          <w:lang w:val="en-CA"/>
        </w:rPr>
        <w:t xml:space="preserve"> she was very shapely. He’d always admired generous curves on a woman. She had golden</w:t>
      </w:r>
      <w:r w:rsidR="00E74738" w:rsidRPr="00E74738">
        <w:rPr>
          <w:color w:val="000000" w:themeColor="text1"/>
          <w:sz w:val="24"/>
          <w:szCs w:val="24"/>
          <w:lang w:val="en-CA"/>
        </w:rPr>
        <w:t>-brown hair,</w:t>
      </w:r>
      <w:r w:rsidRPr="00E74738">
        <w:rPr>
          <w:color w:val="000000" w:themeColor="text1"/>
          <w:sz w:val="24"/>
          <w:szCs w:val="24"/>
          <w:lang w:val="en-CA"/>
        </w:rPr>
        <w:t xml:space="preserve"> tied back in a braid that reached below her shoulder blades. Her eyes were as blue as the sky on a sunny day. </w:t>
      </w:r>
    </w:p>
    <w:p w14:paraId="56A76ECA" w14:textId="7739E1E9"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What is going on?” Tasha said</w:t>
      </w:r>
      <w:r w:rsidR="00E74738" w:rsidRPr="00E74738">
        <w:rPr>
          <w:color w:val="000000" w:themeColor="text1"/>
          <w:sz w:val="24"/>
          <w:szCs w:val="24"/>
          <w:lang w:val="en-CA"/>
        </w:rPr>
        <w:t>,</w:t>
      </w:r>
      <w:r w:rsidRPr="00E74738">
        <w:rPr>
          <w:color w:val="000000" w:themeColor="text1"/>
          <w:sz w:val="24"/>
          <w:szCs w:val="24"/>
          <w:lang w:val="en-CA"/>
        </w:rPr>
        <w:t xml:space="preserve"> interrupting his assessment of her.</w:t>
      </w:r>
    </w:p>
    <w:p w14:paraId="705212BF" w14:textId="608D79B6"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Unknown,” he said briskly. “We were on our way home from settling a dispute in Crowin when Jorum saw the funnel. We came to investigate. As we neared, we saw this circle. The rest you know.” He paused to decide the best way to proceed. This was unlike anything he had previously encountered.   </w:t>
      </w:r>
    </w:p>
    <w:p w14:paraId="17A621A6" w14:textId="2E833195"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It would be best if you accompany us. I don’t think that the villagers are pleased with this ‘crop circle’ as you called it. They believe that you are associated with the Shadow Masters.”</w:t>
      </w:r>
    </w:p>
    <w:p w14:paraId="5B65A54F" w14:textId="7777777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he what?” Tasha asked in confusion.</w:t>
      </w:r>
    </w:p>
    <w:p w14:paraId="6583B6E4" w14:textId="1A15E479"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You haven’t heard of the Shadow Masters?” Denar frowned at this. “You’re most definitely coming with us. You’ll need protection. I’ll explain later.”</w:t>
      </w:r>
    </w:p>
    <w:p w14:paraId="090C37F3" w14:textId="77777777" w:rsidR="00415FCD" w:rsidRPr="00E74738" w:rsidRDefault="00415FCD" w:rsidP="000E69BB">
      <w:pPr>
        <w:spacing w:afterLines="120" w:after="288"/>
        <w:ind w:firstLine="284"/>
        <w:jc w:val="both"/>
        <w:rPr>
          <w:color w:val="000000" w:themeColor="text1"/>
          <w:sz w:val="24"/>
          <w:szCs w:val="24"/>
          <w:lang w:val="en-CA"/>
        </w:rPr>
      </w:pPr>
      <w:r w:rsidRPr="00E74738">
        <w:rPr>
          <w:i/>
          <w:iCs/>
          <w:color w:val="000000" w:themeColor="text1"/>
          <w:sz w:val="24"/>
          <w:szCs w:val="24"/>
          <w:lang w:val="en-CA"/>
        </w:rPr>
        <w:t xml:space="preserve">We are leaving. Change, </w:t>
      </w:r>
      <w:r w:rsidRPr="00E74738">
        <w:rPr>
          <w:color w:val="000000" w:themeColor="text1"/>
          <w:sz w:val="24"/>
          <w:szCs w:val="24"/>
          <w:lang w:val="en-CA"/>
        </w:rPr>
        <w:t>Denar commanded.</w:t>
      </w:r>
    </w:p>
    <w:p w14:paraId="34CB2711" w14:textId="4E8CA56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Before Tasha’s astonished eyes, the warriors changed in</w:t>
      </w:r>
      <w:r w:rsidR="00E74738" w:rsidRPr="00E74738">
        <w:rPr>
          <w:color w:val="000000" w:themeColor="text1"/>
          <w:sz w:val="24"/>
          <w:szCs w:val="24"/>
          <w:lang w:val="en-CA"/>
        </w:rPr>
        <w:t>to</w:t>
      </w:r>
      <w:r w:rsidRPr="00E74738">
        <w:rPr>
          <w:color w:val="000000" w:themeColor="text1"/>
          <w:sz w:val="24"/>
          <w:szCs w:val="24"/>
          <w:lang w:val="en-CA"/>
        </w:rPr>
        <w:t xml:space="preserve"> cats. Big cats, with wings. Just like the ones standing next to them. And the cats… they also grew wings.</w:t>
      </w:r>
    </w:p>
    <w:p w14:paraId="70A67D15" w14:textId="4BEB3C8B"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asha didn’t panic or scream. She just started a mantra: “It’s just a dream. I’m in a coma. It’s just a dream. I’m in a coma. It’s just a dream….”</w:t>
      </w:r>
    </w:p>
    <w:p w14:paraId="3E197A87" w14:textId="03332F61"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Denar lifted his hand to cup her chin and turned her face towards him. Once he had her attention, he asked: “Can you remove those hard things that look like boots? I don’t relish having them hit me while in flight?”</w:t>
      </w:r>
    </w:p>
    <w:p w14:paraId="727E5618" w14:textId="5F5BD42F"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w:t>
      </w:r>
      <w:proofErr w:type="gramStart"/>
      <w:r w:rsidRPr="00E74738">
        <w:rPr>
          <w:color w:val="000000" w:themeColor="text1"/>
          <w:sz w:val="24"/>
          <w:szCs w:val="24"/>
          <w:lang w:val="en-CA"/>
        </w:rPr>
        <w:t>Flight?…</w:t>
      </w:r>
      <w:proofErr w:type="gramEnd"/>
      <w:r w:rsidRPr="00E74738">
        <w:rPr>
          <w:color w:val="000000" w:themeColor="text1"/>
          <w:sz w:val="24"/>
          <w:szCs w:val="24"/>
          <w:lang w:val="en-CA"/>
        </w:rPr>
        <w:t xml:space="preserve"> No. Don’t say anything,” Tasha begged. She bent to unclip her boots. “It’s just a dream. It’s just a dream. I can cope with this. It’s just a dream…” she murmured over and over.</w:t>
      </w:r>
    </w:p>
    <w:p w14:paraId="73B9DABD" w14:textId="533458DC"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Denar listened to her repeated litany. She was obviously frightened of </w:t>
      </w:r>
      <w:r w:rsidR="002239AB" w:rsidRPr="00E74738">
        <w:rPr>
          <w:color w:val="000000" w:themeColor="text1"/>
          <w:sz w:val="24"/>
          <w:szCs w:val="24"/>
          <w:lang w:val="en-CA"/>
        </w:rPr>
        <w:t>Grigor</w:t>
      </w:r>
      <w:r w:rsidRPr="00E74738">
        <w:rPr>
          <w:color w:val="000000" w:themeColor="text1"/>
          <w:sz w:val="24"/>
          <w:szCs w:val="24"/>
          <w:lang w:val="en-CA"/>
        </w:rPr>
        <w:t xml:space="preserve"> and the idea of flying. He needed her to be calm. He reached for her mind to slip into her thoughts and hit a wall. She was frightened</w:t>
      </w:r>
      <w:r w:rsidR="00E74738" w:rsidRPr="00E74738">
        <w:rPr>
          <w:color w:val="000000" w:themeColor="text1"/>
          <w:sz w:val="24"/>
          <w:szCs w:val="24"/>
          <w:lang w:val="en-CA"/>
        </w:rPr>
        <w:t>,</w:t>
      </w:r>
      <w:r w:rsidRPr="00E74738">
        <w:rPr>
          <w:color w:val="000000" w:themeColor="text1"/>
          <w:sz w:val="24"/>
          <w:szCs w:val="24"/>
          <w:lang w:val="en-CA"/>
        </w:rPr>
        <w:t xml:space="preserve"> and her shields were up, he thought. A little more power. Same wall. He couldn’t reach her. He could reach anyone, </w:t>
      </w:r>
      <w:r w:rsidR="002239AB" w:rsidRPr="00E74738">
        <w:rPr>
          <w:color w:val="000000" w:themeColor="text1"/>
          <w:sz w:val="24"/>
          <w:szCs w:val="24"/>
          <w:lang w:val="en-CA"/>
        </w:rPr>
        <w:t>Grigor</w:t>
      </w:r>
      <w:r w:rsidRPr="00E74738">
        <w:rPr>
          <w:color w:val="000000" w:themeColor="text1"/>
          <w:sz w:val="24"/>
          <w:szCs w:val="24"/>
          <w:lang w:val="en-CA"/>
        </w:rPr>
        <w:t xml:space="preserve"> or not. Something was very wrong. This had never happened. He stared at the woman. One more time. Same result, or rather</w:t>
      </w:r>
      <w:r w:rsidR="00E74738" w:rsidRPr="00E74738">
        <w:rPr>
          <w:color w:val="000000" w:themeColor="text1"/>
          <w:sz w:val="24"/>
          <w:szCs w:val="24"/>
          <w:lang w:val="en-CA"/>
        </w:rPr>
        <w:t>,</w:t>
      </w:r>
      <w:r w:rsidRPr="00E74738">
        <w:rPr>
          <w:color w:val="000000" w:themeColor="text1"/>
          <w:sz w:val="24"/>
          <w:szCs w:val="24"/>
          <w:lang w:val="en-CA"/>
        </w:rPr>
        <w:t xml:space="preserve"> same lack of result. He shook his head as he watched her remove the hard casings on her legs.</w:t>
      </w:r>
    </w:p>
    <w:p w14:paraId="3C0986F6" w14:textId="1A41CBC9"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As soon as she’d divested herself of them, he bent and scooped up her goggles. She’d need those. As for the rest of her belongings, Denar raised his voice to address the villagers: “You know who I am. I’m taking this woman to Orrim. Her things will remain here until we call for them. You will store them carefully. You will not damage them in any way</w:t>
      </w:r>
      <w:r w:rsidR="00E74738" w:rsidRPr="00E74738">
        <w:rPr>
          <w:color w:val="000000" w:themeColor="text1"/>
          <w:sz w:val="24"/>
          <w:szCs w:val="24"/>
          <w:lang w:val="en-CA"/>
        </w:rPr>
        <w:t>,</w:t>
      </w:r>
      <w:r w:rsidRPr="00E74738">
        <w:rPr>
          <w:color w:val="000000" w:themeColor="text1"/>
          <w:sz w:val="24"/>
          <w:szCs w:val="24"/>
          <w:lang w:val="en-CA"/>
        </w:rPr>
        <w:t xml:space="preserve"> or I will return and deal with the perpetrator myself.”</w:t>
      </w:r>
    </w:p>
    <w:p w14:paraId="548B6069" w14:textId="77B7DB71"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 xml:space="preserve">The villagers stared at the flight of </w:t>
      </w:r>
      <w:r w:rsidR="002239AB" w:rsidRPr="00E74738">
        <w:rPr>
          <w:color w:val="000000" w:themeColor="text1"/>
          <w:sz w:val="24"/>
          <w:szCs w:val="24"/>
          <w:lang w:val="en-CA"/>
        </w:rPr>
        <w:t>Grigor</w:t>
      </w:r>
      <w:r w:rsidRPr="00E74738">
        <w:rPr>
          <w:color w:val="000000" w:themeColor="text1"/>
          <w:sz w:val="24"/>
          <w:szCs w:val="24"/>
          <w:lang w:val="en-CA"/>
        </w:rPr>
        <w:t xml:space="preserve"> and especially their leader, Denar. He was known as a fair man but not one to cross. Denar had listened in to their thoughts and knew that the woman’s things would be safe. He’d also listened just to make sure that he still could. Once again, he attempted to breach the woman’s shields. He sighed in frustration. He still couldn’t get through to her.</w:t>
      </w:r>
    </w:p>
    <w:p w14:paraId="01FE7C35" w14:textId="7E5B1906"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He turned to Tasha: “Your things will be safe,” he said</w:t>
      </w:r>
      <w:r w:rsidR="00E74738" w:rsidRPr="00E74738">
        <w:rPr>
          <w:color w:val="000000" w:themeColor="text1"/>
          <w:sz w:val="24"/>
          <w:szCs w:val="24"/>
          <w:lang w:val="en-CA"/>
        </w:rPr>
        <w:t>, handing</w:t>
      </w:r>
      <w:r w:rsidRPr="00E74738">
        <w:rPr>
          <w:color w:val="000000" w:themeColor="text1"/>
          <w:sz w:val="24"/>
          <w:szCs w:val="24"/>
          <w:lang w:val="en-CA"/>
        </w:rPr>
        <w:t xml:space="preserve"> her the goggles. “Put them on. You’ll probably need them. You’ll mount on my shoulders, just in front of my wings.”</w:t>
      </w:r>
    </w:p>
    <w:p w14:paraId="1AEFAB7D" w14:textId="07DBF9E3"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But…” whatever Tasha would have said died in her throat. Denar had changed into another of the winged cats. A really big winged cat. She backed up a step and then another. Denar keep pace with her retreat. When she stopped, so did he. He waited. He didn’t want to delay</w:t>
      </w:r>
      <w:r w:rsidR="00E74738" w:rsidRPr="00E74738">
        <w:rPr>
          <w:color w:val="000000" w:themeColor="text1"/>
          <w:sz w:val="24"/>
          <w:szCs w:val="24"/>
          <w:lang w:val="en-CA"/>
        </w:rPr>
        <w:t>,</w:t>
      </w:r>
      <w:r w:rsidRPr="00E74738">
        <w:rPr>
          <w:color w:val="000000" w:themeColor="text1"/>
          <w:sz w:val="24"/>
          <w:szCs w:val="24"/>
          <w:lang w:val="en-CA"/>
        </w:rPr>
        <w:t xml:space="preserve"> but he also didn’t want to have to render her unconscious.    </w:t>
      </w:r>
    </w:p>
    <w:p w14:paraId="779290A8" w14:textId="0AD77467"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Tasha looked at the cat, just waiting there. He didn’t look as though he was going to pounce. He was a man, right? Ya, right! She took a deep breath and let it out slowly. Just a dream.</w:t>
      </w:r>
    </w:p>
    <w:p w14:paraId="4CC4815B" w14:textId="4FF3DA59"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Nice kitty,” she said as she moved forward. She moved to the side of Denar. It was a good thing that she was tall</w:t>
      </w:r>
      <w:r w:rsidR="00E74738" w:rsidRPr="00E74738">
        <w:rPr>
          <w:color w:val="000000" w:themeColor="text1"/>
          <w:sz w:val="24"/>
          <w:szCs w:val="24"/>
          <w:lang w:val="en-CA"/>
        </w:rPr>
        <w:t>;</w:t>
      </w:r>
      <w:r w:rsidRPr="00E74738">
        <w:rPr>
          <w:color w:val="000000" w:themeColor="text1"/>
          <w:sz w:val="24"/>
          <w:szCs w:val="24"/>
          <w:lang w:val="en-CA"/>
        </w:rPr>
        <w:t xml:space="preserve"> even then</w:t>
      </w:r>
      <w:r w:rsidR="00E74738" w:rsidRPr="00E74738">
        <w:rPr>
          <w:color w:val="000000" w:themeColor="text1"/>
          <w:sz w:val="24"/>
          <w:szCs w:val="24"/>
          <w:lang w:val="en-CA"/>
        </w:rPr>
        <w:t>,</w:t>
      </w:r>
      <w:r w:rsidRPr="00E74738">
        <w:rPr>
          <w:color w:val="000000" w:themeColor="text1"/>
          <w:sz w:val="24"/>
          <w:szCs w:val="24"/>
          <w:lang w:val="en-CA"/>
        </w:rPr>
        <w:t xml:space="preserve"> she would’ve been unable to get on his shoulders if he hadn’t crouched down. She lightly gripped him by the scruff of the neck and swung her right leg over his wings. She hopped a little and settled herself between his shoulder blades.</w:t>
      </w:r>
    </w:p>
    <w:p w14:paraId="29A35182" w14:textId="43269BB1" w:rsidR="00415FCD" w:rsidRPr="00E74738" w:rsidRDefault="00415FCD" w:rsidP="000E69BB">
      <w:pPr>
        <w:spacing w:afterLines="120" w:after="288"/>
        <w:ind w:firstLine="284"/>
        <w:jc w:val="both"/>
        <w:rPr>
          <w:color w:val="000000" w:themeColor="text1"/>
          <w:sz w:val="24"/>
          <w:szCs w:val="24"/>
          <w:lang w:val="en-CA"/>
        </w:rPr>
      </w:pPr>
      <w:r w:rsidRPr="00E74738">
        <w:rPr>
          <w:color w:val="000000" w:themeColor="text1"/>
          <w:sz w:val="24"/>
          <w:szCs w:val="24"/>
          <w:lang w:val="en-CA"/>
        </w:rPr>
        <w:t>“Okay, kitty. Let’s go.”</w:t>
      </w:r>
    </w:p>
    <w:bookmarkEnd w:id="0"/>
    <w:p w14:paraId="797AACB5" w14:textId="77777777" w:rsidR="00292A47" w:rsidRPr="00E74738" w:rsidRDefault="00292A47" w:rsidP="000E69BB">
      <w:pPr>
        <w:spacing w:afterLines="120" w:after="288"/>
        <w:ind w:firstLine="284"/>
        <w:jc w:val="both"/>
        <w:rPr>
          <w:sz w:val="24"/>
          <w:szCs w:val="24"/>
        </w:rPr>
      </w:pPr>
    </w:p>
    <w:sectPr w:rsidR="00292A47" w:rsidRPr="00E74738" w:rsidSect="005553AA">
      <w:headerReference w:type="default" r:id="rId6"/>
      <w:footerReference w:type="default" r:id="rId7"/>
      <w:pgSz w:w="12240" w:h="15840"/>
      <w:pgMar w:top="1440" w:right="1800" w:bottom="1440" w:left="1800" w:header="720" w:footer="864"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E94DE" w14:textId="77777777" w:rsidR="001B036F" w:rsidRDefault="001B036F" w:rsidP="005553AA">
      <w:r>
        <w:separator/>
      </w:r>
    </w:p>
  </w:endnote>
  <w:endnote w:type="continuationSeparator" w:id="0">
    <w:p w14:paraId="21405205" w14:textId="77777777" w:rsidR="001B036F" w:rsidRDefault="001B036F" w:rsidP="00555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393C" w14:textId="77777777" w:rsidR="005553AA" w:rsidRDefault="005553AA">
    <w:pPr>
      <w:tabs>
        <w:tab w:val="center" w:pos="4320"/>
        <w:tab w:val="right" w:pos="8640"/>
      </w:tabs>
      <w:rPr>
        <w:kern w:val="0"/>
      </w:rPr>
    </w:pPr>
  </w:p>
  <w:p w14:paraId="10F2A9F0" w14:textId="77777777" w:rsidR="005553AA" w:rsidRDefault="005553AA">
    <w:pPr>
      <w:tabs>
        <w:tab w:val="center" w:pos="4320"/>
        <w:tab w:val="right" w:pos="8640"/>
      </w:tabs>
      <w:rPr>
        <w:rFonts w:eastAsiaTheme="minorEastAsia"/>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01956B" w14:textId="77777777" w:rsidR="001B036F" w:rsidRDefault="001B036F" w:rsidP="005553AA">
      <w:r>
        <w:separator/>
      </w:r>
    </w:p>
  </w:footnote>
  <w:footnote w:type="continuationSeparator" w:id="0">
    <w:p w14:paraId="2DB3204E" w14:textId="77777777" w:rsidR="001B036F" w:rsidRDefault="001B036F" w:rsidP="005553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D82C7" w14:textId="77777777" w:rsidR="005553AA" w:rsidRDefault="005553AA">
    <w:pPr>
      <w:tabs>
        <w:tab w:val="center" w:pos="4320"/>
        <w:tab w:val="right" w:pos="8640"/>
      </w:tabs>
      <w:rPr>
        <w:kern w:val="0"/>
      </w:rPr>
    </w:pPr>
  </w:p>
  <w:p w14:paraId="0DDEFDAA" w14:textId="77777777" w:rsidR="005553AA" w:rsidRDefault="005553AA">
    <w:pPr>
      <w:tabs>
        <w:tab w:val="center" w:pos="4320"/>
        <w:tab w:val="right" w:pos="8640"/>
      </w:tabs>
      <w:rPr>
        <w:rFonts w:eastAsiaTheme="minorEastAsia"/>
        <w:kern w:val="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embedSystemFonts/>
  <w:bordersDoNotSurroundHeader/>
  <w:bordersDoNotSurroundFooter/>
  <w:hideSpellingErrors/>
  <w:hideGrammaticalErrors/>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2NTQ0NzQxtjQwMDRT0lEKTi0uzszPAykwqgUA7R5ggSwAAAA="/>
    <w:docVar w:name="ColorPos" w:val="犤ㄴԺ"/>
    <w:docVar w:name="ColorSet" w:val="_x000a_㉤䲨ҽ䳸㉤⪠㊵Ap✐✐偔㊶"/>
    <w:docVar w:name="StylePos" w:val="Tᣭࡤᷪ〟ᤊ࡭Ḍざᤦࡷḯろ᥃ࢁṑヅᥠࢊṳー᥽࢔ẖㄳᦙ࢞ẸㅪᦶࢧỚㆢ㾄˸ỽ㇙᧰ࢻ἟㈐ᨌࣄὂ㉇ᨩ࣎ὤ㉿ᩆࣘᾆ㊶ᩣ࣢ᾩ㋭᩿࣫Ή㌤᪜ࣵ῭㍛᪹ࣿ‐㎓᫕ई′㏊⁔㐁ᬏज⁷㐸ᬬथₙ㑰ᭈय₻㒧᭥ह⃞㓞ᮂू℀㔕ᮟौ™㕍ᮻॖⅅ㖄ᯘय़Ⅷ㖻᯵३↉㗲ᰒॳ↬㘪ᰮॼ"/>
    <w:docVar w:name="StyleSet" w:val="㧰㊶䲨ҽ抆"/>
  </w:docVars>
  <w:rsids>
    <w:rsidRoot w:val="005553AA"/>
    <w:rsid w:val="000E69BB"/>
    <w:rsid w:val="00147DAC"/>
    <w:rsid w:val="001A4690"/>
    <w:rsid w:val="001B036F"/>
    <w:rsid w:val="002239AB"/>
    <w:rsid w:val="00241F84"/>
    <w:rsid w:val="00287F61"/>
    <w:rsid w:val="00292A47"/>
    <w:rsid w:val="002C5E8D"/>
    <w:rsid w:val="003F1735"/>
    <w:rsid w:val="00401A0A"/>
    <w:rsid w:val="00415FCD"/>
    <w:rsid w:val="00422CBF"/>
    <w:rsid w:val="00482BA1"/>
    <w:rsid w:val="004D24CF"/>
    <w:rsid w:val="004F0F5B"/>
    <w:rsid w:val="0052158F"/>
    <w:rsid w:val="005509FC"/>
    <w:rsid w:val="005553AA"/>
    <w:rsid w:val="005B040F"/>
    <w:rsid w:val="005F3578"/>
    <w:rsid w:val="005F70E2"/>
    <w:rsid w:val="006249BD"/>
    <w:rsid w:val="00670952"/>
    <w:rsid w:val="006766C9"/>
    <w:rsid w:val="006C730C"/>
    <w:rsid w:val="006E364D"/>
    <w:rsid w:val="007119E2"/>
    <w:rsid w:val="00716F9B"/>
    <w:rsid w:val="007326B9"/>
    <w:rsid w:val="007418BB"/>
    <w:rsid w:val="00786F96"/>
    <w:rsid w:val="00810BD1"/>
    <w:rsid w:val="00810C70"/>
    <w:rsid w:val="00873043"/>
    <w:rsid w:val="0090039A"/>
    <w:rsid w:val="00977C7C"/>
    <w:rsid w:val="009B0A0F"/>
    <w:rsid w:val="00A025FD"/>
    <w:rsid w:val="00A04733"/>
    <w:rsid w:val="00B25739"/>
    <w:rsid w:val="00BE74BA"/>
    <w:rsid w:val="00CF4843"/>
    <w:rsid w:val="00E44068"/>
    <w:rsid w:val="00E66096"/>
    <w:rsid w:val="00E74738"/>
    <w:rsid w:val="00E81610"/>
    <w:rsid w:val="00EC7A43"/>
    <w:rsid w:val="00ED4932"/>
    <w:rsid w:val="00EF0460"/>
    <w:rsid w:val="00F03F26"/>
    <w:rsid w:val="00FB4071"/>
    <w:rsid w:val="00FE1C35"/>
    <w:rsid w:val="00FE5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77A60C"/>
  <w15:docId w15:val="{46A5E59C-86FC-48B9-AD86-E9FE02408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690"/>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47D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147DAC"/>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2706</Words>
  <Characters>1542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ocd1</dc:creator>
  <cp:keywords/>
  <dc:description/>
  <cp:lastModifiedBy>Sabrina Crestwood</cp:lastModifiedBy>
  <cp:revision>4</cp:revision>
  <dcterms:created xsi:type="dcterms:W3CDTF">2026-02-23T20:44:00Z</dcterms:created>
  <dcterms:modified xsi:type="dcterms:W3CDTF">2026-02-2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b2b381-cdb4-42a7-929e-9141a167632a</vt:lpwstr>
  </property>
</Properties>
</file>